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21B4C" w14:textId="450EF25D" w:rsidR="00972A6B" w:rsidRPr="00325139" w:rsidRDefault="00972A6B" w:rsidP="00972A6B">
      <w:pPr>
        <w:tabs>
          <w:tab w:val="left" w:pos="7340"/>
        </w:tabs>
        <w:ind w:left="-360"/>
        <w:jc w:val="center"/>
        <w:rPr>
          <w:rFonts w:ascii="Arial" w:hAnsi="Arial" w:cs="Arial"/>
          <w:b/>
          <w:bCs/>
          <w:sz w:val="40"/>
          <w:szCs w:val="40"/>
        </w:rPr>
      </w:pPr>
      <w:r w:rsidRPr="00325139">
        <w:rPr>
          <w:rFonts w:ascii="Arial" w:hAnsi="Arial" w:cs="Arial"/>
          <w:b/>
          <w:bCs/>
          <w:sz w:val="40"/>
          <w:szCs w:val="40"/>
        </w:rPr>
        <w:t>Case 1</w:t>
      </w:r>
    </w:p>
    <w:tbl>
      <w:tblPr>
        <w:tblStyle w:val="TableGrid"/>
        <w:tblW w:w="1385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09"/>
        <w:gridCol w:w="1810"/>
        <w:gridCol w:w="3992"/>
        <w:gridCol w:w="6144"/>
      </w:tblGrid>
      <w:tr w:rsidR="00972A6B" w14:paraId="13C155A8" w14:textId="77777777" w:rsidTr="00EB685E">
        <w:tc>
          <w:tcPr>
            <w:tcW w:w="1907" w:type="dxa"/>
          </w:tcPr>
          <w:p w14:paraId="2F3E2613" w14:textId="738BC58A" w:rsidR="00972A6B" w:rsidRPr="00972A6B" w:rsidRDefault="00972A6B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 Group</w:t>
            </w:r>
            <w:r w:rsidR="00D004BA">
              <w:rPr>
                <w:b/>
                <w:bCs/>
              </w:rPr>
              <w:t>(timestamp)</w:t>
            </w:r>
          </w:p>
        </w:tc>
        <w:tc>
          <w:tcPr>
            <w:tcW w:w="1811" w:type="dxa"/>
          </w:tcPr>
          <w:p w14:paraId="7E477D37" w14:textId="77777777" w:rsidR="00972A6B" w:rsidRPr="00972A6B" w:rsidRDefault="00972A6B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s</w:t>
            </w:r>
          </w:p>
        </w:tc>
        <w:tc>
          <w:tcPr>
            <w:tcW w:w="3992" w:type="dxa"/>
          </w:tcPr>
          <w:p w14:paraId="179BB0C7" w14:textId="77777777" w:rsidR="00972A6B" w:rsidRPr="00972A6B" w:rsidRDefault="00972A6B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Actions</w:t>
            </w:r>
          </w:p>
        </w:tc>
        <w:tc>
          <w:tcPr>
            <w:tcW w:w="6145" w:type="dxa"/>
          </w:tcPr>
          <w:p w14:paraId="4AD97744" w14:textId="5C596E2A" w:rsidR="00972A6B" w:rsidRPr="00972A6B" w:rsidRDefault="00972A6B" w:rsidP="006A5A62">
            <w:pPr>
              <w:tabs>
                <w:tab w:val="left" w:pos="734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Obligation </w:t>
            </w:r>
            <w:r w:rsidRPr="00972A6B">
              <w:rPr>
                <w:b/>
                <w:bCs/>
              </w:rPr>
              <w:t>Sequences with Race Condition</w:t>
            </w:r>
          </w:p>
        </w:tc>
      </w:tr>
      <w:tr w:rsidR="00972A6B" w14:paraId="73B79B92" w14:textId="77777777" w:rsidTr="00EB685E">
        <w:tc>
          <w:tcPr>
            <w:tcW w:w="1907" w:type="dxa"/>
            <w:tcBorders>
              <w:bottom w:val="single" w:sz="4" w:space="0" w:color="000000" w:themeColor="text1"/>
            </w:tcBorders>
          </w:tcPr>
          <w:p w14:paraId="7AFFBB5C" w14:textId="3DAE2C52" w:rsidR="00972A6B" w:rsidRPr="00287F86" w:rsidRDefault="00972A6B" w:rsidP="006A5A62">
            <w:pPr>
              <w:tabs>
                <w:tab w:val="left" w:pos="7340"/>
              </w:tabs>
            </w:pPr>
            <w:r w:rsidRPr="00287F86">
              <w:t>CreatePDS</w:t>
            </w:r>
            <w:r w:rsidR="00D004BA">
              <w:t>(1)</w:t>
            </w:r>
          </w:p>
        </w:tc>
        <w:tc>
          <w:tcPr>
            <w:tcW w:w="1811" w:type="dxa"/>
            <w:tcBorders>
              <w:bottom w:val="single" w:sz="4" w:space="0" w:color="000000" w:themeColor="text1"/>
            </w:tcBorders>
          </w:tcPr>
          <w:p w14:paraId="3FC3B481" w14:textId="77777777" w:rsidR="00972A6B" w:rsidRPr="00287F86" w:rsidRDefault="00972A6B" w:rsidP="006A5A62">
            <w:pPr>
              <w:tabs>
                <w:tab w:val="left" w:pos="7340"/>
              </w:tabs>
            </w:pPr>
            <w:r w:rsidRPr="00287F86">
              <w:t>CreatePDS</w:t>
            </w:r>
          </w:p>
        </w:tc>
        <w:tc>
          <w:tcPr>
            <w:tcW w:w="3992" w:type="dxa"/>
            <w:tcBorders>
              <w:bottom w:val="single" w:sz="4" w:space="0" w:color="000000" w:themeColor="text1"/>
            </w:tcBorders>
          </w:tcPr>
          <w:p w14:paraId="51F08AE9" w14:textId="526BE0F3" w:rsidR="00972A6B" w:rsidRPr="00287F86" w:rsidRDefault="00D42A2D" w:rsidP="006A5A62">
            <w:pPr>
              <w:tabs>
                <w:tab w:val="left" w:pos="7340"/>
              </w:tabs>
            </w:pPr>
            <w:r>
              <w:t>g</w:t>
            </w:r>
            <w:r w:rsidR="00972A6B" w:rsidRPr="00287F86">
              <w:t>rant(PI,</w:t>
            </w:r>
            <w:r w:rsidR="007969C3" w:rsidRPr="00287F86">
              <w:t>{</w:t>
            </w:r>
            <w:r w:rsidR="00972A6B" w:rsidRPr="00287F86">
              <w:t>add-copi</w:t>
            </w:r>
            <w:r w:rsidR="007969C3" w:rsidRPr="00287F86">
              <w:t>}</w:t>
            </w:r>
            <w:r w:rsidR="00972A6B" w:rsidRPr="00287F86">
              <w:t>,PDSWhole)</w:t>
            </w:r>
          </w:p>
        </w:tc>
        <w:tc>
          <w:tcPr>
            <w:tcW w:w="6145" w:type="dxa"/>
          </w:tcPr>
          <w:p w14:paraId="140DE284" w14:textId="77777777" w:rsidR="00972A6B" w:rsidRDefault="00972A6B" w:rsidP="006A5A62">
            <w:pPr>
              <w:tabs>
                <w:tab w:val="left" w:pos="7340"/>
              </w:tabs>
            </w:pPr>
            <w:r>
              <w:t>N/A</w:t>
            </w:r>
          </w:p>
        </w:tc>
      </w:tr>
      <w:tr w:rsidR="00972A6B" w14:paraId="7F93822A" w14:textId="77777777" w:rsidTr="00EB685E">
        <w:tc>
          <w:tcPr>
            <w:tcW w:w="190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D82407" w14:textId="72EA5D8F" w:rsidR="00972A6B" w:rsidRPr="00287F86" w:rsidRDefault="00972A6B" w:rsidP="006A5A62">
            <w:pPr>
              <w:tabs>
                <w:tab w:val="left" w:pos="7340"/>
              </w:tabs>
            </w:pPr>
            <w:r w:rsidRPr="00287F86">
              <w:t>DeleteCoPI</w:t>
            </w:r>
            <w:r w:rsidR="00D004BA">
              <w:t>(1)</w:t>
            </w: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FEB0147" w14:textId="77777777" w:rsidR="00972A6B" w:rsidRPr="00287F86" w:rsidRDefault="00972A6B" w:rsidP="006A5A62">
            <w:pPr>
              <w:tabs>
                <w:tab w:val="left" w:pos="7340"/>
              </w:tabs>
            </w:pPr>
            <w:r w:rsidRPr="00287F86">
              <w:t>DeleteCoPI1</w:t>
            </w:r>
          </w:p>
        </w:tc>
        <w:tc>
          <w:tcPr>
            <w:tcW w:w="3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9CC760" w14:textId="48CE314D" w:rsidR="00972A6B" w:rsidRPr="00287F86" w:rsidRDefault="00D42A2D" w:rsidP="006A5A62">
            <w:pPr>
              <w:tabs>
                <w:tab w:val="left" w:pos="7340"/>
              </w:tabs>
            </w:pPr>
            <w:r>
              <w:t>d</w:t>
            </w:r>
            <w:r w:rsidR="00972A6B" w:rsidRPr="00287F86">
              <w:t>elete association(CoPI,</w:t>
            </w:r>
            <w:r w:rsidR="007969C3" w:rsidRPr="00287F86">
              <w:t>{</w:t>
            </w:r>
            <w:r w:rsidR="00972A6B" w:rsidRPr="00287F86">
              <w:t>read</w:t>
            </w:r>
            <w:r w:rsidR="007969C3" w:rsidRPr="00287F86">
              <w:t>}</w:t>
            </w:r>
            <w:r w:rsidR="00972A6B" w:rsidRPr="00287F86">
              <w:t>,PDSWhole)</w:t>
            </w:r>
          </w:p>
        </w:tc>
        <w:tc>
          <w:tcPr>
            <w:tcW w:w="6145" w:type="dxa"/>
            <w:vMerge w:val="restart"/>
            <w:tcBorders>
              <w:left w:val="single" w:sz="4" w:space="0" w:color="000000" w:themeColor="text1"/>
            </w:tcBorders>
          </w:tcPr>
          <w:p w14:paraId="4A998BC3" w14:textId="77777777" w:rsidR="00972A6B" w:rsidRDefault="00972A6B" w:rsidP="006A5A62">
            <w:pPr>
              <w:tabs>
                <w:tab w:val="left" w:pos="7340"/>
              </w:tabs>
            </w:pPr>
            <w:r>
              <w:t>None</w:t>
            </w:r>
          </w:p>
        </w:tc>
      </w:tr>
      <w:tr w:rsidR="00972A6B" w14:paraId="02D5D1AA" w14:textId="77777777" w:rsidTr="00EB685E">
        <w:tc>
          <w:tcPr>
            <w:tcW w:w="1907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F58CA7" w14:textId="77777777" w:rsidR="00972A6B" w:rsidRPr="00287F86" w:rsidRDefault="00972A6B" w:rsidP="00972A6B">
            <w:pPr>
              <w:tabs>
                <w:tab w:val="left" w:pos="7340"/>
              </w:tabs>
            </w:pP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21C532" w14:textId="77777777" w:rsidR="00972A6B" w:rsidRPr="00287F86" w:rsidRDefault="00972A6B" w:rsidP="00972A6B">
            <w:pPr>
              <w:tabs>
                <w:tab w:val="left" w:pos="7340"/>
              </w:tabs>
            </w:pPr>
            <w:r w:rsidRPr="00287F86">
              <w:t>DeleteCoPI2</w:t>
            </w:r>
          </w:p>
        </w:tc>
        <w:tc>
          <w:tcPr>
            <w:tcW w:w="3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9709E6" w14:textId="04B18E67" w:rsidR="00972A6B" w:rsidRPr="00287F86" w:rsidRDefault="00D42A2D" w:rsidP="00972A6B">
            <w:pPr>
              <w:tabs>
                <w:tab w:val="left" w:pos="7340"/>
              </w:tabs>
            </w:pPr>
            <w:r>
              <w:t>d</w:t>
            </w:r>
            <w:r w:rsidR="00972A6B" w:rsidRPr="00287F86">
              <w:t>elete association(CoPI,</w:t>
            </w:r>
            <w:r w:rsidR="007969C3" w:rsidRPr="00287F86">
              <w:t>{</w:t>
            </w:r>
            <w:r w:rsidR="00972A6B" w:rsidRPr="00287F86">
              <w:t>edit</w:t>
            </w:r>
            <w:r w:rsidR="007969C3" w:rsidRPr="00287F86">
              <w:t>}</w:t>
            </w:r>
            <w:r w:rsidR="00972A6B" w:rsidRPr="00287F86">
              <w:t>,PDSWhole)</w:t>
            </w:r>
          </w:p>
        </w:tc>
        <w:tc>
          <w:tcPr>
            <w:tcW w:w="6145" w:type="dxa"/>
            <w:vMerge/>
            <w:tcBorders>
              <w:left w:val="single" w:sz="4" w:space="0" w:color="000000" w:themeColor="text1"/>
            </w:tcBorders>
          </w:tcPr>
          <w:p w14:paraId="16638444" w14:textId="77777777" w:rsidR="00972A6B" w:rsidRDefault="00972A6B" w:rsidP="00972A6B">
            <w:pPr>
              <w:tabs>
                <w:tab w:val="left" w:pos="7340"/>
              </w:tabs>
            </w:pPr>
          </w:p>
        </w:tc>
      </w:tr>
      <w:tr w:rsidR="00205BAA" w14:paraId="490B1F2A" w14:textId="77777777" w:rsidTr="00EB685E">
        <w:tc>
          <w:tcPr>
            <w:tcW w:w="1907" w:type="dxa"/>
            <w:vMerge w:val="restart"/>
            <w:tcBorders>
              <w:top w:val="single" w:sz="4" w:space="0" w:color="000000" w:themeColor="text1"/>
            </w:tcBorders>
          </w:tcPr>
          <w:p w14:paraId="5FD919A2" w14:textId="5275A797" w:rsidR="00205BAA" w:rsidRDefault="00205BAA" w:rsidP="00205BAA">
            <w:pPr>
              <w:tabs>
                <w:tab w:val="left" w:pos="7340"/>
              </w:tabs>
            </w:pPr>
            <w:r w:rsidRPr="00972A6B">
              <w:t>AddCoPI</w:t>
            </w:r>
            <w:r w:rsidR="00D004BA">
              <w:t>(2)</w:t>
            </w:r>
          </w:p>
        </w:tc>
        <w:tc>
          <w:tcPr>
            <w:tcW w:w="1811" w:type="dxa"/>
            <w:tcBorders>
              <w:top w:val="single" w:sz="4" w:space="0" w:color="000000" w:themeColor="text1"/>
            </w:tcBorders>
          </w:tcPr>
          <w:p w14:paraId="26B94282" w14:textId="3A1DEBBD" w:rsidR="00205BAA" w:rsidRDefault="00205BAA" w:rsidP="00205BAA">
            <w:pPr>
              <w:tabs>
                <w:tab w:val="left" w:pos="7340"/>
              </w:tabs>
            </w:pPr>
            <w:r w:rsidRPr="00972A6B">
              <w:t>AddCoPI</w:t>
            </w:r>
            <w:r>
              <w:t>1</w:t>
            </w:r>
          </w:p>
        </w:tc>
        <w:tc>
          <w:tcPr>
            <w:tcW w:w="3992" w:type="dxa"/>
            <w:tcBorders>
              <w:top w:val="single" w:sz="4" w:space="0" w:color="000000" w:themeColor="text1"/>
            </w:tcBorders>
          </w:tcPr>
          <w:p w14:paraId="2C3939DD" w14:textId="586FDDD6" w:rsidR="00205BAA" w:rsidRPr="00972A6B" w:rsidRDefault="00D42A2D" w:rsidP="00205BAA">
            <w:pPr>
              <w:tabs>
                <w:tab w:val="left" w:pos="7340"/>
              </w:tabs>
              <w:rPr>
                <w:b/>
                <w:bCs/>
              </w:rPr>
            </w:pPr>
            <w:r>
              <w:t>g</w:t>
            </w:r>
            <w:r w:rsidR="00205BAA">
              <w:t>rant(CoPI,{edit},PDSWhole)</w:t>
            </w:r>
          </w:p>
        </w:tc>
        <w:tc>
          <w:tcPr>
            <w:tcW w:w="6145" w:type="dxa"/>
            <w:vMerge w:val="restart"/>
          </w:tcPr>
          <w:p w14:paraId="11D6E3EA" w14:textId="4194B44B" w:rsidR="00205BAA" w:rsidRDefault="00205BAA" w:rsidP="00205BAA">
            <w:pPr>
              <w:tabs>
                <w:tab w:val="left" w:pos="7340"/>
              </w:tabs>
            </w:pPr>
            <w:r>
              <w:t>{</w:t>
            </w:r>
            <w:r w:rsidRPr="00972A6B">
              <w:t>AddCoPI</w:t>
            </w:r>
            <w:r>
              <w:t>1,</w:t>
            </w:r>
            <w:r w:rsidRPr="00972A6B">
              <w:t xml:space="preserve"> AddCoPI</w:t>
            </w:r>
            <w:r>
              <w:t>2,</w:t>
            </w:r>
            <w:r w:rsidRPr="00972A6B">
              <w:t xml:space="preserve"> AddCoPI</w:t>
            </w:r>
            <w:r>
              <w:t xml:space="preserve">3} -&gt; </w:t>
            </w:r>
            <w:r w:rsidR="00596279">
              <w:t>association</w:t>
            </w:r>
            <w:r>
              <w:t>(</w:t>
            </w:r>
            <w:r w:rsidRPr="00205BAA">
              <w:t>CoPI,{edit,delete},PDSWhole</w:t>
            </w:r>
            <w:r>
              <w:t>)</w:t>
            </w:r>
          </w:p>
          <w:p w14:paraId="2A6D9573" w14:textId="4D1CC187" w:rsidR="00205BAA" w:rsidRDefault="00205BAA" w:rsidP="00205BAA">
            <w:pPr>
              <w:tabs>
                <w:tab w:val="left" w:pos="7340"/>
              </w:tabs>
            </w:pPr>
            <w:r w:rsidRPr="00205BAA">
              <w:t>{AddCoPI</w:t>
            </w:r>
            <w:r>
              <w:t>2</w:t>
            </w:r>
            <w:r w:rsidRPr="00205BAA">
              <w:t>, AddCoPI</w:t>
            </w:r>
            <w:r>
              <w:t>1</w:t>
            </w:r>
            <w:r w:rsidRPr="00205BAA">
              <w:t xml:space="preserve">, AddCoPI3} -&gt; </w:t>
            </w:r>
            <w:r>
              <w:t>association(</w:t>
            </w:r>
            <w:r w:rsidRPr="00205BAA">
              <w:t>CoPI,{edit},PDSWhole</w:t>
            </w:r>
            <w:r>
              <w:t>)</w:t>
            </w:r>
          </w:p>
        </w:tc>
      </w:tr>
      <w:tr w:rsidR="00205BAA" w14:paraId="71389F6E" w14:textId="77777777" w:rsidTr="00EB685E">
        <w:tc>
          <w:tcPr>
            <w:tcW w:w="1907" w:type="dxa"/>
            <w:vMerge/>
          </w:tcPr>
          <w:p w14:paraId="4AB7658D" w14:textId="77777777" w:rsidR="00205BAA" w:rsidRDefault="00205BAA" w:rsidP="00205BAA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78BF9D26" w14:textId="21298FBA" w:rsidR="00205BAA" w:rsidRDefault="00205BAA" w:rsidP="00205BAA">
            <w:pPr>
              <w:tabs>
                <w:tab w:val="left" w:pos="7340"/>
              </w:tabs>
            </w:pPr>
            <w:r w:rsidRPr="00972A6B">
              <w:t>AddCoPI</w:t>
            </w:r>
            <w:r>
              <w:t>2</w:t>
            </w:r>
          </w:p>
        </w:tc>
        <w:tc>
          <w:tcPr>
            <w:tcW w:w="3992" w:type="dxa"/>
          </w:tcPr>
          <w:p w14:paraId="69FCAD38" w14:textId="10F78B6A" w:rsidR="00205BAA" w:rsidRDefault="00D42A2D" w:rsidP="00205BAA">
            <w:pPr>
              <w:tabs>
                <w:tab w:val="left" w:pos="7340"/>
              </w:tabs>
            </w:pPr>
            <w:r>
              <w:t>g</w:t>
            </w:r>
            <w:r w:rsidR="00205BAA">
              <w:t>rant(CoPI,{edit,delete},PDSWhole)</w:t>
            </w:r>
          </w:p>
        </w:tc>
        <w:tc>
          <w:tcPr>
            <w:tcW w:w="6145" w:type="dxa"/>
            <w:vMerge/>
          </w:tcPr>
          <w:p w14:paraId="1D8E2546" w14:textId="77777777" w:rsidR="00205BAA" w:rsidRDefault="00205BAA" w:rsidP="00205BAA">
            <w:pPr>
              <w:tabs>
                <w:tab w:val="left" w:pos="7340"/>
              </w:tabs>
            </w:pPr>
          </w:p>
        </w:tc>
      </w:tr>
      <w:tr w:rsidR="00EB685E" w14:paraId="677DE913" w14:textId="77777777" w:rsidTr="00EB685E">
        <w:trPr>
          <w:trHeight w:val="547"/>
        </w:trPr>
        <w:tc>
          <w:tcPr>
            <w:tcW w:w="1907" w:type="dxa"/>
            <w:vMerge/>
          </w:tcPr>
          <w:p w14:paraId="24493739" w14:textId="77777777" w:rsidR="00EB685E" w:rsidRDefault="00EB685E" w:rsidP="00205BAA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27D84DB7" w14:textId="6C10DB25" w:rsidR="00EB685E" w:rsidRDefault="00EB685E" w:rsidP="00205BAA">
            <w:pPr>
              <w:tabs>
                <w:tab w:val="left" w:pos="7340"/>
              </w:tabs>
            </w:pPr>
            <w:r w:rsidRPr="00972A6B">
              <w:t>AddCoPI</w:t>
            </w:r>
            <w:r>
              <w:t>3</w:t>
            </w:r>
          </w:p>
        </w:tc>
        <w:tc>
          <w:tcPr>
            <w:tcW w:w="3992" w:type="dxa"/>
          </w:tcPr>
          <w:p w14:paraId="504F4C60" w14:textId="77777777" w:rsidR="00EB685E" w:rsidRDefault="00EB685E" w:rsidP="00205BAA">
            <w:pPr>
              <w:tabs>
                <w:tab w:val="left" w:pos="7340"/>
              </w:tabs>
            </w:pPr>
            <w:r>
              <w:t>grant(CoPI,{read},PDSWhole)</w:t>
            </w:r>
          </w:p>
          <w:p w14:paraId="302A2E50" w14:textId="0D31E112" w:rsidR="00EB685E" w:rsidRDefault="00EB685E" w:rsidP="00205BAA">
            <w:pPr>
              <w:tabs>
                <w:tab w:val="left" w:pos="7340"/>
              </w:tabs>
            </w:pPr>
            <w:r>
              <w:t>grant(PI,{add-copi},PDSWhole)</w:t>
            </w:r>
          </w:p>
        </w:tc>
        <w:tc>
          <w:tcPr>
            <w:tcW w:w="6145" w:type="dxa"/>
            <w:vMerge/>
          </w:tcPr>
          <w:p w14:paraId="5D3F7BD1" w14:textId="77777777" w:rsidR="00EB685E" w:rsidRDefault="00EB685E" w:rsidP="00205BAA">
            <w:pPr>
              <w:tabs>
                <w:tab w:val="left" w:pos="7340"/>
              </w:tabs>
            </w:pPr>
          </w:p>
        </w:tc>
      </w:tr>
    </w:tbl>
    <w:p w14:paraId="4F9661CE" w14:textId="02C38C48" w:rsidR="00880474" w:rsidRPr="00325139" w:rsidRDefault="00880474" w:rsidP="00880474">
      <w:pPr>
        <w:tabs>
          <w:tab w:val="left" w:pos="7340"/>
        </w:tabs>
        <w:ind w:left="-360"/>
        <w:jc w:val="center"/>
        <w:rPr>
          <w:rFonts w:ascii="Arial" w:hAnsi="Arial" w:cs="Arial"/>
          <w:b/>
          <w:bCs/>
          <w:sz w:val="40"/>
          <w:szCs w:val="40"/>
        </w:rPr>
      </w:pPr>
      <w:r w:rsidRPr="00325139">
        <w:rPr>
          <w:rFonts w:ascii="Arial" w:hAnsi="Arial" w:cs="Arial"/>
          <w:b/>
          <w:bCs/>
          <w:sz w:val="40"/>
          <w:szCs w:val="40"/>
        </w:rPr>
        <w:t xml:space="preserve">Case </w:t>
      </w:r>
      <w:r>
        <w:rPr>
          <w:rFonts w:ascii="Arial" w:hAnsi="Arial" w:cs="Arial"/>
          <w:b/>
          <w:bCs/>
          <w:sz w:val="40"/>
          <w:szCs w:val="40"/>
        </w:rPr>
        <w:t>2</w:t>
      </w:r>
    </w:p>
    <w:tbl>
      <w:tblPr>
        <w:tblStyle w:val="TableGrid"/>
        <w:tblW w:w="1385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09"/>
        <w:gridCol w:w="1811"/>
        <w:gridCol w:w="3993"/>
        <w:gridCol w:w="6142"/>
      </w:tblGrid>
      <w:tr w:rsidR="009E2FA4" w14:paraId="43A5AAB8" w14:textId="77777777" w:rsidTr="007155E9">
        <w:tc>
          <w:tcPr>
            <w:tcW w:w="1907" w:type="dxa"/>
          </w:tcPr>
          <w:p w14:paraId="683ED3EA" w14:textId="77777777" w:rsidR="009E2FA4" w:rsidRPr="00972A6B" w:rsidRDefault="009E2FA4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 Group</w:t>
            </w:r>
            <w:r>
              <w:rPr>
                <w:b/>
                <w:bCs/>
              </w:rPr>
              <w:t>(timestamp)</w:t>
            </w:r>
          </w:p>
        </w:tc>
        <w:tc>
          <w:tcPr>
            <w:tcW w:w="1811" w:type="dxa"/>
          </w:tcPr>
          <w:p w14:paraId="4D54B48A" w14:textId="3B22A758" w:rsidR="009E2FA4" w:rsidRPr="00972A6B" w:rsidRDefault="009E2FA4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</w:t>
            </w:r>
          </w:p>
        </w:tc>
        <w:tc>
          <w:tcPr>
            <w:tcW w:w="3993" w:type="dxa"/>
          </w:tcPr>
          <w:p w14:paraId="459EE7A0" w14:textId="57AD0FC7" w:rsidR="009E2FA4" w:rsidRPr="00972A6B" w:rsidRDefault="009E2FA4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Action</w:t>
            </w:r>
            <w:r w:rsidR="00226F38">
              <w:rPr>
                <w:b/>
                <w:bCs/>
              </w:rPr>
              <w:t>/Condition</w:t>
            </w:r>
          </w:p>
        </w:tc>
        <w:tc>
          <w:tcPr>
            <w:tcW w:w="6144" w:type="dxa"/>
          </w:tcPr>
          <w:p w14:paraId="7C28C8A0" w14:textId="43F6810A" w:rsidR="009E2FA4" w:rsidRPr="00972A6B" w:rsidRDefault="009E2FA4" w:rsidP="006A5A62">
            <w:pPr>
              <w:tabs>
                <w:tab w:val="left" w:pos="734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Obligation </w:t>
            </w:r>
            <w:r w:rsidRPr="00972A6B">
              <w:rPr>
                <w:b/>
                <w:bCs/>
              </w:rPr>
              <w:t>Sequences with Race Condition</w:t>
            </w:r>
            <w:r w:rsidR="00CF37AC">
              <w:rPr>
                <w:b/>
                <w:bCs/>
              </w:rPr>
              <w:t xml:space="preserve"> -&gt; conflicting postcondition</w:t>
            </w:r>
          </w:p>
        </w:tc>
      </w:tr>
      <w:tr w:rsidR="009E2FA4" w14:paraId="7D5F09A8" w14:textId="77777777" w:rsidTr="007155E9">
        <w:tc>
          <w:tcPr>
            <w:tcW w:w="1907" w:type="dxa"/>
            <w:tcBorders>
              <w:bottom w:val="single" w:sz="4" w:space="0" w:color="000000" w:themeColor="text1"/>
            </w:tcBorders>
          </w:tcPr>
          <w:p w14:paraId="459333C7" w14:textId="77777777" w:rsidR="009E2FA4" w:rsidRPr="00287F86" w:rsidRDefault="009E2FA4" w:rsidP="006A5A62">
            <w:pPr>
              <w:tabs>
                <w:tab w:val="left" w:pos="7340"/>
              </w:tabs>
            </w:pPr>
            <w:r w:rsidRPr="00287F86">
              <w:t>CreatePDS</w:t>
            </w:r>
            <w:r>
              <w:t>(1)</w:t>
            </w:r>
          </w:p>
        </w:tc>
        <w:tc>
          <w:tcPr>
            <w:tcW w:w="1811" w:type="dxa"/>
            <w:tcBorders>
              <w:bottom w:val="single" w:sz="4" w:space="0" w:color="000000" w:themeColor="text1"/>
            </w:tcBorders>
          </w:tcPr>
          <w:p w14:paraId="3B363874" w14:textId="77777777" w:rsidR="009E2FA4" w:rsidRPr="00287F86" w:rsidRDefault="009E2FA4" w:rsidP="006A5A62">
            <w:pPr>
              <w:tabs>
                <w:tab w:val="left" w:pos="7340"/>
              </w:tabs>
            </w:pPr>
            <w:r w:rsidRPr="00287F86">
              <w:t>CreatePDS</w:t>
            </w:r>
          </w:p>
        </w:tc>
        <w:tc>
          <w:tcPr>
            <w:tcW w:w="3993" w:type="dxa"/>
            <w:tcBorders>
              <w:bottom w:val="single" w:sz="4" w:space="0" w:color="000000" w:themeColor="text1"/>
            </w:tcBorders>
          </w:tcPr>
          <w:p w14:paraId="2A2087D8" w14:textId="675B6317" w:rsidR="009E2FA4" w:rsidRPr="00287F86" w:rsidRDefault="001E569B" w:rsidP="006A5A62">
            <w:pPr>
              <w:tabs>
                <w:tab w:val="left" w:pos="7340"/>
              </w:tabs>
            </w:pPr>
            <w:r>
              <w:t>g</w:t>
            </w:r>
            <w:r w:rsidR="009E2FA4" w:rsidRPr="00287F86">
              <w:t>rant(PI,{add-copi},PDSWhole)</w:t>
            </w:r>
          </w:p>
        </w:tc>
        <w:tc>
          <w:tcPr>
            <w:tcW w:w="6144" w:type="dxa"/>
          </w:tcPr>
          <w:p w14:paraId="3D082ACF" w14:textId="77777777" w:rsidR="009E2FA4" w:rsidRDefault="009E2FA4" w:rsidP="006A5A62">
            <w:pPr>
              <w:tabs>
                <w:tab w:val="left" w:pos="7340"/>
              </w:tabs>
            </w:pPr>
            <w:r>
              <w:t>N/A</w:t>
            </w:r>
          </w:p>
        </w:tc>
      </w:tr>
      <w:tr w:rsidR="009E2FA4" w14:paraId="1379B89A" w14:textId="77777777" w:rsidTr="007155E9">
        <w:tc>
          <w:tcPr>
            <w:tcW w:w="190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20276A8" w14:textId="77777777" w:rsidR="009E2FA4" w:rsidRPr="00287F86" w:rsidRDefault="009E2FA4" w:rsidP="006A5A62">
            <w:pPr>
              <w:tabs>
                <w:tab w:val="left" w:pos="7340"/>
              </w:tabs>
            </w:pPr>
            <w:r w:rsidRPr="00287F86">
              <w:t>DeleteCoPI</w:t>
            </w:r>
            <w:r>
              <w:t>(1)</w:t>
            </w: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8ED1FC" w14:textId="77777777" w:rsidR="009E2FA4" w:rsidRPr="00287F86" w:rsidRDefault="009E2FA4" w:rsidP="006A5A62">
            <w:pPr>
              <w:tabs>
                <w:tab w:val="left" w:pos="7340"/>
              </w:tabs>
            </w:pPr>
            <w:r w:rsidRPr="00287F86">
              <w:t>DeleteCoPI1</w:t>
            </w:r>
          </w:p>
        </w:tc>
        <w:tc>
          <w:tcPr>
            <w:tcW w:w="3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91AB146" w14:textId="577E8291" w:rsidR="009E2FA4" w:rsidRPr="00287F86" w:rsidRDefault="001E569B" w:rsidP="006A5A62">
            <w:pPr>
              <w:tabs>
                <w:tab w:val="left" w:pos="7340"/>
              </w:tabs>
            </w:pPr>
            <w:r>
              <w:t>d</w:t>
            </w:r>
            <w:r w:rsidR="009E2FA4" w:rsidRPr="00287F86">
              <w:t>elete association(CoPI,{read},PDSWhole)</w:t>
            </w:r>
          </w:p>
        </w:tc>
        <w:tc>
          <w:tcPr>
            <w:tcW w:w="6144" w:type="dxa"/>
            <w:vMerge w:val="restart"/>
            <w:tcBorders>
              <w:left w:val="single" w:sz="4" w:space="0" w:color="000000" w:themeColor="text1"/>
            </w:tcBorders>
          </w:tcPr>
          <w:p w14:paraId="200FA6AB" w14:textId="77777777" w:rsidR="009E2FA4" w:rsidRDefault="009E2FA4" w:rsidP="006A5A62">
            <w:pPr>
              <w:tabs>
                <w:tab w:val="left" w:pos="7340"/>
              </w:tabs>
            </w:pPr>
            <w:r>
              <w:t>None</w:t>
            </w:r>
          </w:p>
        </w:tc>
      </w:tr>
      <w:tr w:rsidR="009E2FA4" w14:paraId="394327ED" w14:textId="77777777" w:rsidTr="007155E9">
        <w:tc>
          <w:tcPr>
            <w:tcW w:w="1907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ABB48D" w14:textId="77777777" w:rsidR="009E2FA4" w:rsidRPr="00287F86" w:rsidRDefault="009E2FA4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3A5F70" w14:textId="77777777" w:rsidR="009E2FA4" w:rsidRPr="00287F86" w:rsidRDefault="009E2FA4" w:rsidP="006A5A62">
            <w:pPr>
              <w:tabs>
                <w:tab w:val="left" w:pos="7340"/>
              </w:tabs>
            </w:pPr>
            <w:r w:rsidRPr="00287F86">
              <w:t>DeleteCoPI2</w:t>
            </w:r>
          </w:p>
        </w:tc>
        <w:tc>
          <w:tcPr>
            <w:tcW w:w="3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6C19D7" w14:textId="3182F245" w:rsidR="009E2FA4" w:rsidRPr="00287F86" w:rsidRDefault="001E569B" w:rsidP="006A5A62">
            <w:pPr>
              <w:tabs>
                <w:tab w:val="left" w:pos="7340"/>
              </w:tabs>
            </w:pPr>
            <w:r>
              <w:t>d</w:t>
            </w:r>
            <w:r w:rsidR="009E2FA4" w:rsidRPr="00287F86">
              <w:t>elete association(CoPI,{edit},PDSWhole)</w:t>
            </w:r>
          </w:p>
        </w:tc>
        <w:tc>
          <w:tcPr>
            <w:tcW w:w="6144" w:type="dxa"/>
            <w:vMerge/>
            <w:tcBorders>
              <w:left w:val="single" w:sz="4" w:space="0" w:color="000000" w:themeColor="text1"/>
            </w:tcBorders>
          </w:tcPr>
          <w:p w14:paraId="412811E4" w14:textId="77777777" w:rsidR="009E2FA4" w:rsidRDefault="009E2FA4" w:rsidP="006A5A62">
            <w:pPr>
              <w:tabs>
                <w:tab w:val="left" w:pos="7340"/>
              </w:tabs>
            </w:pPr>
          </w:p>
        </w:tc>
      </w:tr>
      <w:tr w:rsidR="00EB685E" w14:paraId="6D0B3DDD" w14:textId="77777777" w:rsidTr="007155E9">
        <w:tc>
          <w:tcPr>
            <w:tcW w:w="1907" w:type="dxa"/>
            <w:vMerge w:val="restart"/>
            <w:tcBorders>
              <w:top w:val="single" w:sz="4" w:space="0" w:color="000000" w:themeColor="text1"/>
            </w:tcBorders>
          </w:tcPr>
          <w:p w14:paraId="605F8F9B" w14:textId="77777777" w:rsidR="00EB685E" w:rsidRDefault="00EB685E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(2)</w:t>
            </w:r>
          </w:p>
        </w:tc>
        <w:tc>
          <w:tcPr>
            <w:tcW w:w="1811" w:type="dxa"/>
            <w:tcBorders>
              <w:top w:val="single" w:sz="4" w:space="0" w:color="000000" w:themeColor="text1"/>
            </w:tcBorders>
          </w:tcPr>
          <w:p w14:paraId="4D150559" w14:textId="77777777" w:rsidR="00EB685E" w:rsidRDefault="00EB685E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1</w:t>
            </w:r>
          </w:p>
        </w:tc>
        <w:tc>
          <w:tcPr>
            <w:tcW w:w="3993" w:type="dxa"/>
            <w:tcBorders>
              <w:top w:val="single" w:sz="4" w:space="0" w:color="000000" w:themeColor="text1"/>
            </w:tcBorders>
          </w:tcPr>
          <w:p w14:paraId="3A7B1195" w14:textId="0E69691D" w:rsidR="00EB685E" w:rsidRPr="00972A6B" w:rsidRDefault="00EB685E" w:rsidP="007155E9">
            <w:pPr>
              <w:tabs>
                <w:tab w:val="left" w:pos="7340"/>
              </w:tabs>
              <w:rPr>
                <w:b/>
                <w:bCs/>
              </w:rPr>
            </w:pPr>
            <w:r>
              <w:t>assign(Alice,CoPI)</w:t>
            </w:r>
          </w:p>
        </w:tc>
        <w:tc>
          <w:tcPr>
            <w:tcW w:w="6144" w:type="dxa"/>
            <w:vMerge w:val="restart"/>
          </w:tcPr>
          <w:p w14:paraId="1E5E4A56" w14:textId="6D6AA749" w:rsidR="00EB685E" w:rsidRDefault="00EB685E" w:rsidP="006A5A62">
            <w:pPr>
              <w:tabs>
                <w:tab w:val="left" w:pos="7340"/>
              </w:tabs>
            </w:pPr>
            <w:r>
              <w:t>{</w:t>
            </w:r>
            <w:r w:rsidRPr="00972A6B">
              <w:t>AddCoPI</w:t>
            </w:r>
            <w:r>
              <w:t>1,</w:t>
            </w:r>
            <w:r w:rsidRPr="00972A6B">
              <w:t xml:space="preserve"> AddCoPI</w:t>
            </w:r>
            <w:r>
              <w:t>2,</w:t>
            </w:r>
            <w:r w:rsidRPr="00972A6B">
              <w:t xml:space="preserve"> AddCoPI</w:t>
            </w:r>
            <w:r>
              <w:t>3} -&gt; assignment(Bob,CoPI)</w:t>
            </w:r>
          </w:p>
          <w:p w14:paraId="22568A7A" w14:textId="5FCFFDB5" w:rsidR="00EB685E" w:rsidRDefault="00EB685E" w:rsidP="006A5A62">
            <w:pPr>
              <w:tabs>
                <w:tab w:val="left" w:pos="7340"/>
              </w:tabs>
            </w:pPr>
            <w:r w:rsidRPr="00205BAA">
              <w:t>{AddCoPI</w:t>
            </w:r>
            <w:r>
              <w:t>2</w:t>
            </w:r>
            <w:r w:rsidRPr="00205BAA">
              <w:t>, AddCoPI</w:t>
            </w:r>
            <w:r>
              <w:t>1</w:t>
            </w:r>
            <w:r w:rsidRPr="00205BAA">
              <w:t xml:space="preserve">, AddCoPI3} -&gt; </w:t>
            </w:r>
            <w:r>
              <w:rPr>
                <w:rFonts w:ascii="MS Gothic" w:eastAsia="MS Gothic" w:hAnsi="MS Gothic" w:hint="eastAsia"/>
              </w:rPr>
              <w:t>¬</w:t>
            </w:r>
            <w:r>
              <w:t>assignment(Bob,CoPI)</w:t>
            </w:r>
          </w:p>
        </w:tc>
      </w:tr>
      <w:tr w:rsidR="00EB685E" w14:paraId="18C0D73B" w14:textId="77777777" w:rsidTr="007155E9">
        <w:tc>
          <w:tcPr>
            <w:tcW w:w="1907" w:type="dxa"/>
            <w:vMerge/>
          </w:tcPr>
          <w:p w14:paraId="6351356E" w14:textId="77777777" w:rsidR="00EB685E" w:rsidRDefault="00EB685E" w:rsidP="007155E9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3D7B9766" w14:textId="77777777" w:rsidR="00EB685E" w:rsidRDefault="00EB685E" w:rsidP="007155E9">
            <w:pPr>
              <w:tabs>
                <w:tab w:val="left" w:pos="7340"/>
              </w:tabs>
            </w:pPr>
            <w:r w:rsidRPr="00972A6B">
              <w:t>AddCoPI</w:t>
            </w:r>
            <w:r>
              <w:t>2</w:t>
            </w:r>
          </w:p>
        </w:tc>
        <w:tc>
          <w:tcPr>
            <w:tcW w:w="3993" w:type="dxa"/>
          </w:tcPr>
          <w:p w14:paraId="496C071C" w14:textId="60641B03" w:rsidR="00EB685E" w:rsidRDefault="0070773F" w:rsidP="007155E9">
            <w:pPr>
              <w:tabs>
                <w:tab w:val="left" w:pos="7340"/>
              </w:tabs>
            </w:pPr>
            <w:r>
              <w:t>assign(Bob,CoPI)/contains(Alice,CoPI)</w:t>
            </w:r>
          </w:p>
        </w:tc>
        <w:tc>
          <w:tcPr>
            <w:tcW w:w="6144" w:type="dxa"/>
            <w:vMerge/>
          </w:tcPr>
          <w:p w14:paraId="50599BF5" w14:textId="77777777" w:rsidR="00EB685E" w:rsidRDefault="00EB685E" w:rsidP="007155E9">
            <w:pPr>
              <w:tabs>
                <w:tab w:val="left" w:pos="7340"/>
              </w:tabs>
            </w:pPr>
          </w:p>
        </w:tc>
      </w:tr>
      <w:tr w:rsidR="00482FB1" w14:paraId="632DC1BB" w14:textId="77777777" w:rsidTr="00482FB1">
        <w:trPr>
          <w:trHeight w:val="30"/>
        </w:trPr>
        <w:tc>
          <w:tcPr>
            <w:tcW w:w="1907" w:type="dxa"/>
            <w:vMerge/>
          </w:tcPr>
          <w:p w14:paraId="390DA204" w14:textId="77777777" w:rsidR="00482FB1" w:rsidRDefault="00482FB1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5B0D340A" w14:textId="77777777" w:rsidR="00482FB1" w:rsidRDefault="00482FB1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3</w:t>
            </w:r>
          </w:p>
        </w:tc>
        <w:tc>
          <w:tcPr>
            <w:tcW w:w="3993" w:type="dxa"/>
          </w:tcPr>
          <w:p w14:paraId="24925381" w14:textId="074E0390" w:rsidR="00482FB1" w:rsidRDefault="001E569B" w:rsidP="006A5A62">
            <w:pPr>
              <w:tabs>
                <w:tab w:val="left" w:pos="7340"/>
              </w:tabs>
            </w:pPr>
            <w:r>
              <w:t>a</w:t>
            </w:r>
            <w:r w:rsidR="00482FB1">
              <w:t>ssign(Alice,CoPI)</w:t>
            </w:r>
          </w:p>
        </w:tc>
        <w:tc>
          <w:tcPr>
            <w:tcW w:w="6144" w:type="dxa"/>
            <w:vMerge/>
          </w:tcPr>
          <w:p w14:paraId="1C9A369C" w14:textId="77777777" w:rsidR="00482FB1" w:rsidRDefault="00482FB1" w:rsidP="006A5A62">
            <w:pPr>
              <w:tabs>
                <w:tab w:val="left" w:pos="7340"/>
              </w:tabs>
            </w:pPr>
          </w:p>
        </w:tc>
      </w:tr>
    </w:tbl>
    <w:p w14:paraId="0234C1A2" w14:textId="77777777" w:rsidR="00751373" w:rsidRDefault="00751373"/>
    <w:p w14:paraId="519D5C41" w14:textId="77777777" w:rsidR="00722348" w:rsidRDefault="00722348"/>
    <w:p w14:paraId="35F65F9E" w14:textId="77777777" w:rsidR="00722348" w:rsidRDefault="00722348"/>
    <w:p w14:paraId="07999098" w14:textId="77777777" w:rsidR="00722348" w:rsidRDefault="00722348"/>
    <w:p w14:paraId="01E0A227" w14:textId="77777777" w:rsidR="00722348" w:rsidRDefault="00722348"/>
    <w:p w14:paraId="5D91DE3D" w14:textId="77777777" w:rsidR="00722348" w:rsidRDefault="00722348"/>
    <w:p w14:paraId="03252368" w14:textId="77777777" w:rsidR="00722348" w:rsidRDefault="00722348"/>
    <w:p w14:paraId="400D8C8E" w14:textId="2E40B316" w:rsidR="00616E7A" w:rsidRPr="00325139" w:rsidRDefault="00616E7A" w:rsidP="00616E7A">
      <w:pPr>
        <w:tabs>
          <w:tab w:val="left" w:pos="7340"/>
        </w:tabs>
        <w:ind w:left="-360"/>
        <w:jc w:val="center"/>
        <w:rPr>
          <w:rFonts w:ascii="Arial" w:hAnsi="Arial" w:cs="Arial"/>
          <w:b/>
          <w:bCs/>
          <w:sz w:val="40"/>
          <w:szCs w:val="40"/>
        </w:rPr>
      </w:pPr>
      <w:r w:rsidRPr="00325139">
        <w:rPr>
          <w:rFonts w:ascii="Arial" w:hAnsi="Arial" w:cs="Arial"/>
          <w:b/>
          <w:bCs/>
          <w:sz w:val="40"/>
          <w:szCs w:val="40"/>
        </w:rPr>
        <w:lastRenderedPageBreak/>
        <w:t xml:space="preserve">Case </w:t>
      </w:r>
      <w:r>
        <w:rPr>
          <w:rFonts w:ascii="Arial" w:hAnsi="Arial" w:cs="Arial"/>
          <w:b/>
          <w:bCs/>
          <w:sz w:val="40"/>
          <w:szCs w:val="40"/>
        </w:rPr>
        <w:t>3</w:t>
      </w:r>
    </w:p>
    <w:tbl>
      <w:tblPr>
        <w:tblStyle w:val="TableGrid"/>
        <w:tblW w:w="1385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09"/>
        <w:gridCol w:w="1811"/>
        <w:gridCol w:w="3992"/>
        <w:gridCol w:w="6143"/>
      </w:tblGrid>
      <w:tr w:rsidR="00F3398A" w14:paraId="3542950E" w14:textId="77777777" w:rsidTr="00F3398A">
        <w:tc>
          <w:tcPr>
            <w:tcW w:w="1907" w:type="dxa"/>
          </w:tcPr>
          <w:p w14:paraId="62D5EF7D" w14:textId="77777777" w:rsidR="00616E7A" w:rsidRPr="00972A6B" w:rsidRDefault="00616E7A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 Group</w:t>
            </w:r>
            <w:r>
              <w:rPr>
                <w:b/>
                <w:bCs/>
              </w:rPr>
              <w:t>(timestamp)</w:t>
            </w:r>
          </w:p>
        </w:tc>
        <w:tc>
          <w:tcPr>
            <w:tcW w:w="1811" w:type="dxa"/>
          </w:tcPr>
          <w:p w14:paraId="44516853" w14:textId="77777777" w:rsidR="00616E7A" w:rsidRPr="00972A6B" w:rsidRDefault="00616E7A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s</w:t>
            </w:r>
          </w:p>
        </w:tc>
        <w:tc>
          <w:tcPr>
            <w:tcW w:w="3992" w:type="dxa"/>
          </w:tcPr>
          <w:p w14:paraId="021C10CC" w14:textId="77777777" w:rsidR="00616E7A" w:rsidRPr="00972A6B" w:rsidRDefault="00616E7A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Actions</w:t>
            </w:r>
          </w:p>
        </w:tc>
        <w:tc>
          <w:tcPr>
            <w:tcW w:w="6145" w:type="dxa"/>
          </w:tcPr>
          <w:p w14:paraId="09BD1105" w14:textId="77777777" w:rsidR="00616E7A" w:rsidRPr="00972A6B" w:rsidRDefault="00616E7A" w:rsidP="006A5A62">
            <w:pPr>
              <w:tabs>
                <w:tab w:val="left" w:pos="734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Obligation </w:t>
            </w:r>
            <w:r w:rsidRPr="00972A6B">
              <w:rPr>
                <w:b/>
                <w:bCs/>
              </w:rPr>
              <w:t>Sequences with Race Condition</w:t>
            </w:r>
          </w:p>
        </w:tc>
      </w:tr>
      <w:tr w:rsidR="00616E7A" w14:paraId="456B24CE" w14:textId="77777777" w:rsidTr="00F3398A">
        <w:tc>
          <w:tcPr>
            <w:tcW w:w="1907" w:type="dxa"/>
            <w:tcBorders>
              <w:bottom w:val="single" w:sz="4" w:space="0" w:color="000000" w:themeColor="text1"/>
            </w:tcBorders>
          </w:tcPr>
          <w:p w14:paraId="565D194F" w14:textId="77777777" w:rsidR="00616E7A" w:rsidRPr="00287F86" w:rsidRDefault="00616E7A" w:rsidP="006A5A62">
            <w:pPr>
              <w:tabs>
                <w:tab w:val="left" w:pos="7340"/>
              </w:tabs>
            </w:pPr>
            <w:r w:rsidRPr="00287F86">
              <w:t>CreatePDS</w:t>
            </w:r>
            <w:r>
              <w:t>(1)</w:t>
            </w:r>
          </w:p>
        </w:tc>
        <w:tc>
          <w:tcPr>
            <w:tcW w:w="1811" w:type="dxa"/>
            <w:tcBorders>
              <w:bottom w:val="single" w:sz="4" w:space="0" w:color="000000" w:themeColor="text1"/>
            </w:tcBorders>
          </w:tcPr>
          <w:p w14:paraId="4CA0D77C" w14:textId="77777777" w:rsidR="00616E7A" w:rsidRPr="00287F86" w:rsidRDefault="00616E7A" w:rsidP="006A5A62">
            <w:pPr>
              <w:tabs>
                <w:tab w:val="left" w:pos="7340"/>
              </w:tabs>
            </w:pPr>
            <w:r w:rsidRPr="00287F86">
              <w:t>CreatePDS</w:t>
            </w:r>
          </w:p>
        </w:tc>
        <w:tc>
          <w:tcPr>
            <w:tcW w:w="3992" w:type="dxa"/>
            <w:tcBorders>
              <w:bottom w:val="single" w:sz="4" w:space="0" w:color="000000" w:themeColor="text1"/>
            </w:tcBorders>
          </w:tcPr>
          <w:p w14:paraId="517781DE" w14:textId="77777777" w:rsidR="00616E7A" w:rsidRPr="00287F86" w:rsidRDefault="00616E7A" w:rsidP="006A5A62">
            <w:pPr>
              <w:tabs>
                <w:tab w:val="left" w:pos="7340"/>
              </w:tabs>
            </w:pPr>
            <w:r>
              <w:t>g</w:t>
            </w:r>
            <w:r w:rsidRPr="00287F86">
              <w:t>rant(PI,{add-copi},PDSWhole)</w:t>
            </w:r>
          </w:p>
        </w:tc>
        <w:tc>
          <w:tcPr>
            <w:tcW w:w="6145" w:type="dxa"/>
          </w:tcPr>
          <w:p w14:paraId="70BE08F9" w14:textId="77777777" w:rsidR="00616E7A" w:rsidRDefault="00616E7A" w:rsidP="006A5A62">
            <w:pPr>
              <w:tabs>
                <w:tab w:val="left" w:pos="7340"/>
              </w:tabs>
            </w:pPr>
            <w:r>
              <w:t>N/A</w:t>
            </w:r>
          </w:p>
        </w:tc>
      </w:tr>
      <w:tr w:rsidR="00616E7A" w14:paraId="6682D1DD" w14:textId="77777777" w:rsidTr="00F3398A">
        <w:tc>
          <w:tcPr>
            <w:tcW w:w="190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6FBF7D" w14:textId="77777777" w:rsidR="00616E7A" w:rsidRPr="00287F86" w:rsidRDefault="00616E7A" w:rsidP="006A5A62">
            <w:pPr>
              <w:tabs>
                <w:tab w:val="left" w:pos="7340"/>
              </w:tabs>
            </w:pPr>
            <w:r w:rsidRPr="00287F86">
              <w:t>DeleteCoPI</w:t>
            </w:r>
            <w:r>
              <w:t>(1)</w:t>
            </w: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11F147" w14:textId="77777777" w:rsidR="00616E7A" w:rsidRPr="00287F86" w:rsidRDefault="00616E7A" w:rsidP="006A5A62">
            <w:pPr>
              <w:tabs>
                <w:tab w:val="left" w:pos="7340"/>
              </w:tabs>
            </w:pPr>
            <w:r w:rsidRPr="00287F86">
              <w:t>DeleteCoPI1</w:t>
            </w:r>
          </w:p>
        </w:tc>
        <w:tc>
          <w:tcPr>
            <w:tcW w:w="3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622CF4" w14:textId="77777777" w:rsidR="00616E7A" w:rsidRPr="00287F86" w:rsidRDefault="00616E7A" w:rsidP="006A5A62">
            <w:pPr>
              <w:tabs>
                <w:tab w:val="left" w:pos="7340"/>
              </w:tabs>
            </w:pPr>
            <w:r>
              <w:t>d</w:t>
            </w:r>
            <w:r w:rsidRPr="00287F86">
              <w:t>elete association(CoPI,{read},PDSWhole)</w:t>
            </w:r>
          </w:p>
        </w:tc>
        <w:tc>
          <w:tcPr>
            <w:tcW w:w="6145" w:type="dxa"/>
            <w:vMerge w:val="restart"/>
            <w:tcBorders>
              <w:left w:val="single" w:sz="4" w:space="0" w:color="000000" w:themeColor="text1"/>
            </w:tcBorders>
          </w:tcPr>
          <w:p w14:paraId="5C633F5E" w14:textId="77777777" w:rsidR="00616E7A" w:rsidRDefault="00616E7A" w:rsidP="006A5A62">
            <w:pPr>
              <w:tabs>
                <w:tab w:val="left" w:pos="7340"/>
              </w:tabs>
            </w:pPr>
            <w:r>
              <w:t>None</w:t>
            </w:r>
          </w:p>
        </w:tc>
      </w:tr>
      <w:tr w:rsidR="00616E7A" w14:paraId="3E6329A2" w14:textId="77777777" w:rsidTr="00F3398A">
        <w:tc>
          <w:tcPr>
            <w:tcW w:w="1907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3B9E786" w14:textId="77777777" w:rsidR="00616E7A" w:rsidRPr="00287F86" w:rsidRDefault="00616E7A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F3CA28" w14:textId="77777777" w:rsidR="00616E7A" w:rsidRPr="00287F86" w:rsidRDefault="00616E7A" w:rsidP="006A5A62">
            <w:pPr>
              <w:tabs>
                <w:tab w:val="left" w:pos="7340"/>
              </w:tabs>
            </w:pPr>
            <w:r w:rsidRPr="00287F86">
              <w:t>DeleteCoPI2</w:t>
            </w:r>
          </w:p>
        </w:tc>
        <w:tc>
          <w:tcPr>
            <w:tcW w:w="3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9F4F81" w14:textId="77777777" w:rsidR="00616E7A" w:rsidRPr="00287F86" w:rsidRDefault="00616E7A" w:rsidP="006A5A62">
            <w:pPr>
              <w:tabs>
                <w:tab w:val="left" w:pos="7340"/>
              </w:tabs>
            </w:pPr>
            <w:r>
              <w:t>d</w:t>
            </w:r>
            <w:r w:rsidRPr="00287F86">
              <w:t>elete association(CoPI,{edit},PDSWhole)</w:t>
            </w:r>
          </w:p>
        </w:tc>
        <w:tc>
          <w:tcPr>
            <w:tcW w:w="6145" w:type="dxa"/>
            <w:vMerge/>
            <w:tcBorders>
              <w:left w:val="single" w:sz="4" w:space="0" w:color="000000" w:themeColor="text1"/>
            </w:tcBorders>
          </w:tcPr>
          <w:p w14:paraId="26B9BBB7" w14:textId="77777777" w:rsidR="00616E7A" w:rsidRDefault="00616E7A" w:rsidP="006A5A62">
            <w:pPr>
              <w:tabs>
                <w:tab w:val="left" w:pos="7340"/>
              </w:tabs>
            </w:pPr>
          </w:p>
        </w:tc>
      </w:tr>
      <w:tr w:rsidR="00CD645F" w14:paraId="6D17156F" w14:textId="77777777" w:rsidTr="006A5A62">
        <w:trPr>
          <w:trHeight w:val="547"/>
        </w:trPr>
        <w:tc>
          <w:tcPr>
            <w:tcW w:w="1907" w:type="dxa"/>
            <w:vMerge w:val="restart"/>
            <w:tcBorders>
              <w:top w:val="single" w:sz="4" w:space="0" w:color="000000" w:themeColor="text1"/>
            </w:tcBorders>
          </w:tcPr>
          <w:p w14:paraId="7D40F0A2" w14:textId="77777777" w:rsidR="00CD645F" w:rsidRDefault="00CD645F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(2)</w:t>
            </w:r>
          </w:p>
        </w:tc>
        <w:tc>
          <w:tcPr>
            <w:tcW w:w="1811" w:type="dxa"/>
            <w:tcBorders>
              <w:top w:val="single" w:sz="4" w:space="0" w:color="000000" w:themeColor="text1"/>
            </w:tcBorders>
          </w:tcPr>
          <w:p w14:paraId="3F5C6D50" w14:textId="77777777" w:rsidR="00CD645F" w:rsidRDefault="00CD645F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1</w:t>
            </w:r>
          </w:p>
        </w:tc>
        <w:tc>
          <w:tcPr>
            <w:tcW w:w="3992" w:type="dxa"/>
            <w:tcBorders>
              <w:top w:val="single" w:sz="4" w:space="0" w:color="000000" w:themeColor="text1"/>
            </w:tcBorders>
          </w:tcPr>
          <w:p w14:paraId="5B18ABB7" w14:textId="547CDD4E" w:rsidR="00CD645F" w:rsidRPr="00F3398A" w:rsidRDefault="00CD645F" w:rsidP="006A5A62">
            <w:pPr>
              <w:tabs>
                <w:tab w:val="left" w:pos="7340"/>
              </w:tabs>
            </w:pPr>
            <w:r>
              <w:t>grant(CoPI,{edit},PDSWhole)</w:t>
            </w:r>
          </w:p>
          <w:p w14:paraId="57DA76A5" w14:textId="5C80779A" w:rsidR="00CD645F" w:rsidRPr="00F3398A" w:rsidRDefault="00CD645F" w:rsidP="006A5A62">
            <w:pPr>
              <w:tabs>
                <w:tab w:val="left" w:pos="7340"/>
              </w:tabs>
            </w:pPr>
            <w:r>
              <w:t>grant(CoPI,{edit,delete},PDSWhole)</w:t>
            </w:r>
          </w:p>
        </w:tc>
        <w:tc>
          <w:tcPr>
            <w:tcW w:w="6145" w:type="dxa"/>
            <w:vMerge w:val="restart"/>
          </w:tcPr>
          <w:p w14:paraId="5A0E2E67" w14:textId="685A6A95" w:rsidR="00CD645F" w:rsidRDefault="00CD645F" w:rsidP="006A5A62">
            <w:pPr>
              <w:tabs>
                <w:tab w:val="left" w:pos="7340"/>
              </w:tabs>
            </w:pPr>
            <w:r>
              <w:t>None</w:t>
            </w:r>
          </w:p>
        </w:tc>
      </w:tr>
      <w:tr w:rsidR="00F3398A" w14:paraId="3CCCB9D2" w14:textId="77777777" w:rsidTr="00F3398A">
        <w:tc>
          <w:tcPr>
            <w:tcW w:w="1907" w:type="dxa"/>
            <w:vMerge/>
          </w:tcPr>
          <w:p w14:paraId="299E325F" w14:textId="77777777" w:rsidR="00F3398A" w:rsidRDefault="00F3398A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34FF217B" w14:textId="77777777" w:rsidR="00F3398A" w:rsidRDefault="00F3398A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2</w:t>
            </w:r>
          </w:p>
        </w:tc>
        <w:tc>
          <w:tcPr>
            <w:tcW w:w="3992" w:type="dxa"/>
          </w:tcPr>
          <w:p w14:paraId="3AB443A6" w14:textId="77777777" w:rsidR="00F3398A" w:rsidRDefault="00F3398A" w:rsidP="006A5A62">
            <w:pPr>
              <w:tabs>
                <w:tab w:val="left" w:pos="7340"/>
              </w:tabs>
            </w:pPr>
            <w:r>
              <w:t>grant(CoPI,{edit,delete},PDSWhole)</w:t>
            </w:r>
          </w:p>
        </w:tc>
        <w:tc>
          <w:tcPr>
            <w:tcW w:w="6145" w:type="dxa"/>
            <w:vMerge/>
          </w:tcPr>
          <w:p w14:paraId="30941A96" w14:textId="77777777" w:rsidR="00F3398A" w:rsidRDefault="00F3398A" w:rsidP="006A5A62">
            <w:pPr>
              <w:tabs>
                <w:tab w:val="left" w:pos="7340"/>
              </w:tabs>
            </w:pPr>
          </w:p>
        </w:tc>
      </w:tr>
      <w:tr w:rsidR="00454BDD" w14:paraId="30A93831" w14:textId="77777777" w:rsidTr="006A5A62">
        <w:trPr>
          <w:trHeight w:val="547"/>
        </w:trPr>
        <w:tc>
          <w:tcPr>
            <w:tcW w:w="1907" w:type="dxa"/>
            <w:vMerge/>
          </w:tcPr>
          <w:p w14:paraId="15017227" w14:textId="77777777" w:rsidR="00454BDD" w:rsidRDefault="00454BDD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7384F2DE" w14:textId="77777777" w:rsidR="00454BDD" w:rsidRDefault="00454BDD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3</w:t>
            </w:r>
          </w:p>
        </w:tc>
        <w:tc>
          <w:tcPr>
            <w:tcW w:w="3992" w:type="dxa"/>
          </w:tcPr>
          <w:p w14:paraId="5A53D3ED" w14:textId="77777777" w:rsidR="00454BDD" w:rsidRDefault="00454BDD" w:rsidP="006A5A62">
            <w:pPr>
              <w:tabs>
                <w:tab w:val="left" w:pos="7340"/>
              </w:tabs>
            </w:pPr>
            <w:r>
              <w:t>grant(CoPI,{read},PDSWhole)</w:t>
            </w:r>
          </w:p>
          <w:p w14:paraId="4E663166" w14:textId="5CF6095B" w:rsidR="00454BDD" w:rsidRDefault="00454BDD" w:rsidP="006A5A62">
            <w:pPr>
              <w:tabs>
                <w:tab w:val="left" w:pos="7340"/>
              </w:tabs>
            </w:pPr>
            <w:r>
              <w:t>grant(PI,{add-copi},PDSWhole)</w:t>
            </w:r>
          </w:p>
        </w:tc>
        <w:tc>
          <w:tcPr>
            <w:tcW w:w="6145" w:type="dxa"/>
            <w:vMerge/>
          </w:tcPr>
          <w:p w14:paraId="4181EE8C" w14:textId="77777777" w:rsidR="00454BDD" w:rsidRDefault="00454BDD" w:rsidP="006A5A62">
            <w:pPr>
              <w:tabs>
                <w:tab w:val="left" w:pos="7340"/>
              </w:tabs>
            </w:pPr>
          </w:p>
        </w:tc>
      </w:tr>
    </w:tbl>
    <w:p w14:paraId="2C966D9E" w14:textId="0670FFCC" w:rsidR="00CF4936" w:rsidRPr="00325139" w:rsidRDefault="00CF4936" w:rsidP="00CF4936">
      <w:pPr>
        <w:tabs>
          <w:tab w:val="left" w:pos="7340"/>
        </w:tabs>
        <w:ind w:left="-360"/>
        <w:jc w:val="center"/>
        <w:rPr>
          <w:rFonts w:ascii="Arial" w:hAnsi="Arial" w:cs="Arial"/>
          <w:b/>
          <w:bCs/>
          <w:sz w:val="40"/>
          <w:szCs w:val="40"/>
        </w:rPr>
      </w:pPr>
      <w:r w:rsidRPr="00325139">
        <w:rPr>
          <w:rFonts w:ascii="Arial" w:hAnsi="Arial" w:cs="Arial"/>
          <w:b/>
          <w:bCs/>
          <w:sz w:val="40"/>
          <w:szCs w:val="40"/>
        </w:rPr>
        <w:t xml:space="preserve">Case </w:t>
      </w:r>
      <w:r>
        <w:rPr>
          <w:rFonts w:ascii="Arial" w:hAnsi="Arial" w:cs="Arial"/>
          <w:b/>
          <w:bCs/>
          <w:sz w:val="40"/>
          <w:szCs w:val="40"/>
        </w:rPr>
        <w:t>4</w:t>
      </w:r>
    </w:p>
    <w:tbl>
      <w:tblPr>
        <w:tblStyle w:val="TableGrid"/>
        <w:tblW w:w="1385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09"/>
        <w:gridCol w:w="1811"/>
        <w:gridCol w:w="3993"/>
        <w:gridCol w:w="6142"/>
      </w:tblGrid>
      <w:tr w:rsidR="00CF4936" w14:paraId="1D4B5268" w14:textId="77777777" w:rsidTr="006A5A62">
        <w:tc>
          <w:tcPr>
            <w:tcW w:w="1907" w:type="dxa"/>
          </w:tcPr>
          <w:p w14:paraId="21F7FF1F" w14:textId="77777777" w:rsidR="00CF4936" w:rsidRPr="00972A6B" w:rsidRDefault="00CF4936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 Group</w:t>
            </w:r>
            <w:r>
              <w:rPr>
                <w:b/>
                <w:bCs/>
              </w:rPr>
              <w:t>(timestamp)</w:t>
            </w:r>
          </w:p>
        </w:tc>
        <w:tc>
          <w:tcPr>
            <w:tcW w:w="1811" w:type="dxa"/>
          </w:tcPr>
          <w:p w14:paraId="42030EFF" w14:textId="77777777" w:rsidR="00CF4936" w:rsidRPr="00972A6B" w:rsidRDefault="00CF4936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</w:t>
            </w:r>
          </w:p>
        </w:tc>
        <w:tc>
          <w:tcPr>
            <w:tcW w:w="3993" w:type="dxa"/>
          </w:tcPr>
          <w:p w14:paraId="0A631219" w14:textId="77777777" w:rsidR="00CF4936" w:rsidRPr="00972A6B" w:rsidRDefault="00CF4936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Action</w:t>
            </w:r>
            <w:r>
              <w:rPr>
                <w:b/>
                <w:bCs/>
              </w:rPr>
              <w:t>/Condition</w:t>
            </w:r>
          </w:p>
        </w:tc>
        <w:tc>
          <w:tcPr>
            <w:tcW w:w="6144" w:type="dxa"/>
          </w:tcPr>
          <w:p w14:paraId="15BA0B2C" w14:textId="77777777" w:rsidR="00CF4936" w:rsidRPr="00972A6B" w:rsidRDefault="00CF4936" w:rsidP="006A5A62">
            <w:pPr>
              <w:tabs>
                <w:tab w:val="left" w:pos="734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Obligation </w:t>
            </w:r>
            <w:r w:rsidRPr="00972A6B">
              <w:rPr>
                <w:b/>
                <w:bCs/>
              </w:rPr>
              <w:t>Sequences with Race Condition</w:t>
            </w:r>
            <w:r>
              <w:rPr>
                <w:b/>
                <w:bCs/>
              </w:rPr>
              <w:t xml:space="preserve"> -&gt; conflicting postcondition</w:t>
            </w:r>
          </w:p>
        </w:tc>
      </w:tr>
      <w:tr w:rsidR="00CF4936" w14:paraId="41938A2B" w14:textId="77777777" w:rsidTr="006A5A62">
        <w:tc>
          <w:tcPr>
            <w:tcW w:w="1907" w:type="dxa"/>
            <w:tcBorders>
              <w:bottom w:val="single" w:sz="4" w:space="0" w:color="000000" w:themeColor="text1"/>
            </w:tcBorders>
          </w:tcPr>
          <w:p w14:paraId="6DA514D4" w14:textId="77777777" w:rsidR="00CF4936" w:rsidRPr="00287F86" w:rsidRDefault="00CF4936" w:rsidP="006A5A62">
            <w:pPr>
              <w:tabs>
                <w:tab w:val="left" w:pos="7340"/>
              </w:tabs>
            </w:pPr>
            <w:r w:rsidRPr="00287F86">
              <w:t>CreatePDS</w:t>
            </w:r>
            <w:r>
              <w:t>(1)</w:t>
            </w:r>
          </w:p>
        </w:tc>
        <w:tc>
          <w:tcPr>
            <w:tcW w:w="1811" w:type="dxa"/>
            <w:tcBorders>
              <w:bottom w:val="single" w:sz="4" w:space="0" w:color="000000" w:themeColor="text1"/>
            </w:tcBorders>
          </w:tcPr>
          <w:p w14:paraId="711CF9EE" w14:textId="77777777" w:rsidR="00CF4936" w:rsidRPr="00287F86" w:rsidRDefault="00CF4936" w:rsidP="006A5A62">
            <w:pPr>
              <w:tabs>
                <w:tab w:val="left" w:pos="7340"/>
              </w:tabs>
            </w:pPr>
            <w:r w:rsidRPr="00287F86">
              <w:t>CreatePDS</w:t>
            </w:r>
          </w:p>
        </w:tc>
        <w:tc>
          <w:tcPr>
            <w:tcW w:w="3993" w:type="dxa"/>
            <w:tcBorders>
              <w:bottom w:val="single" w:sz="4" w:space="0" w:color="000000" w:themeColor="text1"/>
            </w:tcBorders>
          </w:tcPr>
          <w:p w14:paraId="7FAD1578" w14:textId="77777777" w:rsidR="00CF4936" w:rsidRPr="00287F86" w:rsidRDefault="00CF4936" w:rsidP="006A5A62">
            <w:pPr>
              <w:tabs>
                <w:tab w:val="left" w:pos="7340"/>
              </w:tabs>
            </w:pPr>
            <w:r>
              <w:t>g</w:t>
            </w:r>
            <w:r w:rsidRPr="00287F86">
              <w:t>rant(PI,{add-copi},PDSWhole)</w:t>
            </w:r>
          </w:p>
        </w:tc>
        <w:tc>
          <w:tcPr>
            <w:tcW w:w="6144" w:type="dxa"/>
          </w:tcPr>
          <w:p w14:paraId="2E1DA018" w14:textId="77777777" w:rsidR="00CF4936" w:rsidRDefault="00CF4936" w:rsidP="006A5A62">
            <w:pPr>
              <w:tabs>
                <w:tab w:val="left" w:pos="7340"/>
              </w:tabs>
            </w:pPr>
            <w:r>
              <w:t>N/A</w:t>
            </w:r>
          </w:p>
        </w:tc>
      </w:tr>
      <w:tr w:rsidR="00CF4936" w14:paraId="321061F2" w14:textId="77777777" w:rsidTr="006A5A62">
        <w:tc>
          <w:tcPr>
            <w:tcW w:w="190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28581B" w14:textId="77777777" w:rsidR="00CF4936" w:rsidRPr="00287F86" w:rsidRDefault="00CF4936" w:rsidP="006A5A62">
            <w:pPr>
              <w:tabs>
                <w:tab w:val="left" w:pos="7340"/>
              </w:tabs>
            </w:pPr>
            <w:r w:rsidRPr="00287F86">
              <w:t>DeleteCoPI</w:t>
            </w:r>
            <w:r>
              <w:t>(1)</w:t>
            </w: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C8DE66" w14:textId="77777777" w:rsidR="00CF4936" w:rsidRPr="00287F86" w:rsidRDefault="00CF4936" w:rsidP="006A5A62">
            <w:pPr>
              <w:tabs>
                <w:tab w:val="left" w:pos="7340"/>
              </w:tabs>
            </w:pPr>
            <w:r w:rsidRPr="00287F86">
              <w:t>DeleteCoPI1</w:t>
            </w:r>
          </w:p>
        </w:tc>
        <w:tc>
          <w:tcPr>
            <w:tcW w:w="3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08B9AE" w14:textId="77777777" w:rsidR="00CF4936" w:rsidRPr="00287F86" w:rsidRDefault="00CF4936" w:rsidP="006A5A62">
            <w:pPr>
              <w:tabs>
                <w:tab w:val="left" w:pos="7340"/>
              </w:tabs>
            </w:pPr>
            <w:r>
              <w:t>d</w:t>
            </w:r>
            <w:r w:rsidRPr="00287F86">
              <w:t>elete association(CoPI,{read},PDSWhole)</w:t>
            </w:r>
          </w:p>
        </w:tc>
        <w:tc>
          <w:tcPr>
            <w:tcW w:w="6144" w:type="dxa"/>
            <w:vMerge w:val="restart"/>
            <w:tcBorders>
              <w:left w:val="single" w:sz="4" w:space="0" w:color="000000" w:themeColor="text1"/>
            </w:tcBorders>
          </w:tcPr>
          <w:p w14:paraId="24C8451E" w14:textId="77777777" w:rsidR="00CF4936" w:rsidRDefault="00CF4936" w:rsidP="006A5A62">
            <w:pPr>
              <w:tabs>
                <w:tab w:val="left" w:pos="7340"/>
              </w:tabs>
            </w:pPr>
            <w:r>
              <w:t>None</w:t>
            </w:r>
          </w:p>
        </w:tc>
      </w:tr>
      <w:tr w:rsidR="00CF4936" w14:paraId="361F76B5" w14:textId="77777777" w:rsidTr="006A5A62">
        <w:tc>
          <w:tcPr>
            <w:tcW w:w="1907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8A56C8" w14:textId="77777777" w:rsidR="00CF4936" w:rsidRPr="00287F86" w:rsidRDefault="00CF4936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3016A5" w14:textId="77777777" w:rsidR="00CF4936" w:rsidRPr="00287F86" w:rsidRDefault="00CF4936" w:rsidP="006A5A62">
            <w:pPr>
              <w:tabs>
                <w:tab w:val="left" w:pos="7340"/>
              </w:tabs>
            </w:pPr>
            <w:r w:rsidRPr="00287F86">
              <w:t>DeleteCoPI2</w:t>
            </w:r>
          </w:p>
        </w:tc>
        <w:tc>
          <w:tcPr>
            <w:tcW w:w="3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E15F34" w14:textId="77777777" w:rsidR="00CF4936" w:rsidRPr="00287F86" w:rsidRDefault="00CF4936" w:rsidP="006A5A62">
            <w:pPr>
              <w:tabs>
                <w:tab w:val="left" w:pos="7340"/>
              </w:tabs>
            </w:pPr>
            <w:r>
              <w:t>d</w:t>
            </w:r>
            <w:r w:rsidRPr="00287F86">
              <w:t>elete association(CoPI,{edit},PDSWhole)</w:t>
            </w:r>
          </w:p>
        </w:tc>
        <w:tc>
          <w:tcPr>
            <w:tcW w:w="6144" w:type="dxa"/>
            <w:vMerge/>
            <w:tcBorders>
              <w:left w:val="single" w:sz="4" w:space="0" w:color="000000" w:themeColor="text1"/>
            </w:tcBorders>
          </w:tcPr>
          <w:p w14:paraId="370E2EA0" w14:textId="77777777" w:rsidR="00CF4936" w:rsidRDefault="00CF4936" w:rsidP="006A5A62">
            <w:pPr>
              <w:tabs>
                <w:tab w:val="left" w:pos="7340"/>
              </w:tabs>
            </w:pPr>
          </w:p>
        </w:tc>
      </w:tr>
      <w:tr w:rsidR="00CF4936" w14:paraId="067E49AD" w14:textId="77777777" w:rsidTr="006A5A62">
        <w:tc>
          <w:tcPr>
            <w:tcW w:w="1907" w:type="dxa"/>
            <w:vMerge w:val="restart"/>
            <w:tcBorders>
              <w:top w:val="single" w:sz="4" w:space="0" w:color="000000" w:themeColor="text1"/>
            </w:tcBorders>
          </w:tcPr>
          <w:p w14:paraId="7019DBA3" w14:textId="77777777" w:rsidR="00CF4936" w:rsidRDefault="00CF4936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(2)</w:t>
            </w:r>
          </w:p>
        </w:tc>
        <w:tc>
          <w:tcPr>
            <w:tcW w:w="1811" w:type="dxa"/>
            <w:tcBorders>
              <w:top w:val="single" w:sz="4" w:space="0" w:color="000000" w:themeColor="text1"/>
            </w:tcBorders>
          </w:tcPr>
          <w:p w14:paraId="2B0BECE9" w14:textId="77777777" w:rsidR="00CF4936" w:rsidRDefault="00CF4936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1</w:t>
            </w:r>
          </w:p>
        </w:tc>
        <w:tc>
          <w:tcPr>
            <w:tcW w:w="3993" w:type="dxa"/>
            <w:tcBorders>
              <w:top w:val="single" w:sz="4" w:space="0" w:color="000000" w:themeColor="text1"/>
            </w:tcBorders>
          </w:tcPr>
          <w:p w14:paraId="20196848" w14:textId="77777777" w:rsidR="00CF4936" w:rsidRDefault="00CF4936" w:rsidP="006A5A62">
            <w:pPr>
              <w:tabs>
                <w:tab w:val="left" w:pos="7340"/>
              </w:tabs>
            </w:pPr>
            <w:r>
              <w:t>assign(Alice,CoPI)</w:t>
            </w:r>
          </w:p>
          <w:p w14:paraId="038C6151" w14:textId="6DCD6511" w:rsidR="00F353A6" w:rsidRPr="00F353A6" w:rsidRDefault="00F353A6" w:rsidP="006A5A62">
            <w:pPr>
              <w:tabs>
                <w:tab w:val="left" w:pos="7340"/>
              </w:tabs>
            </w:pPr>
            <w:r>
              <w:t>assign(Bob,CoPI)</w:t>
            </w:r>
          </w:p>
        </w:tc>
        <w:tc>
          <w:tcPr>
            <w:tcW w:w="6144" w:type="dxa"/>
            <w:vMerge w:val="restart"/>
          </w:tcPr>
          <w:p w14:paraId="7018E7B7" w14:textId="441721C7" w:rsidR="00CF4936" w:rsidRDefault="0063599D" w:rsidP="006A5A62">
            <w:pPr>
              <w:tabs>
                <w:tab w:val="left" w:pos="7340"/>
              </w:tabs>
            </w:pPr>
            <w:r>
              <w:t>None</w:t>
            </w:r>
          </w:p>
        </w:tc>
      </w:tr>
      <w:tr w:rsidR="00CF4936" w14:paraId="4DF9A662" w14:textId="77777777" w:rsidTr="006A5A62">
        <w:tc>
          <w:tcPr>
            <w:tcW w:w="1907" w:type="dxa"/>
            <w:vMerge/>
          </w:tcPr>
          <w:p w14:paraId="35DD1E6E" w14:textId="77777777" w:rsidR="00CF4936" w:rsidRDefault="00CF4936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7EE53EB8" w14:textId="77777777" w:rsidR="00CF4936" w:rsidRDefault="00CF4936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2</w:t>
            </w:r>
          </w:p>
        </w:tc>
        <w:tc>
          <w:tcPr>
            <w:tcW w:w="3993" w:type="dxa"/>
          </w:tcPr>
          <w:p w14:paraId="3BA4141A" w14:textId="1C64D5EB" w:rsidR="00CF4936" w:rsidRDefault="00CF4936" w:rsidP="006A5A62">
            <w:pPr>
              <w:tabs>
                <w:tab w:val="left" w:pos="7340"/>
              </w:tabs>
            </w:pPr>
            <w:r>
              <w:t>assign(Bob,CoPI)/contains(Alice</w:t>
            </w:r>
            <w:r w:rsidR="00DC3A19">
              <w:t>,</w:t>
            </w:r>
            <w:r>
              <w:t>CoPI)</w:t>
            </w:r>
          </w:p>
        </w:tc>
        <w:tc>
          <w:tcPr>
            <w:tcW w:w="6144" w:type="dxa"/>
            <w:vMerge/>
          </w:tcPr>
          <w:p w14:paraId="20A3FBA5" w14:textId="77777777" w:rsidR="00CF4936" w:rsidRDefault="00CF4936" w:rsidP="006A5A62">
            <w:pPr>
              <w:tabs>
                <w:tab w:val="left" w:pos="7340"/>
              </w:tabs>
            </w:pPr>
          </w:p>
        </w:tc>
      </w:tr>
      <w:tr w:rsidR="00CF4936" w14:paraId="51BACE45" w14:textId="77777777" w:rsidTr="006A5A62">
        <w:trPr>
          <w:trHeight w:val="30"/>
        </w:trPr>
        <w:tc>
          <w:tcPr>
            <w:tcW w:w="1907" w:type="dxa"/>
            <w:vMerge/>
          </w:tcPr>
          <w:p w14:paraId="7D70D557" w14:textId="77777777" w:rsidR="00CF4936" w:rsidRDefault="00CF4936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6CB55F57" w14:textId="77777777" w:rsidR="00CF4936" w:rsidRDefault="00CF4936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3</w:t>
            </w:r>
          </w:p>
        </w:tc>
        <w:tc>
          <w:tcPr>
            <w:tcW w:w="3993" w:type="dxa"/>
          </w:tcPr>
          <w:p w14:paraId="05178CD0" w14:textId="77777777" w:rsidR="00CF4936" w:rsidRDefault="00CF4936" w:rsidP="006A5A62">
            <w:pPr>
              <w:tabs>
                <w:tab w:val="left" w:pos="7340"/>
              </w:tabs>
            </w:pPr>
            <w:r>
              <w:t>assign(Alice,CoPI)</w:t>
            </w:r>
          </w:p>
        </w:tc>
        <w:tc>
          <w:tcPr>
            <w:tcW w:w="6144" w:type="dxa"/>
            <w:vMerge/>
          </w:tcPr>
          <w:p w14:paraId="7381B2F1" w14:textId="77777777" w:rsidR="00CF4936" w:rsidRDefault="00CF4936" w:rsidP="006A5A62">
            <w:pPr>
              <w:tabs>
                <w:tab w:val="left" w:pos="7340"/>
              </w:tabs>
            </w:pPr>
          </w:p>
        </w:tc>
      </w:tr>
    </w:tbl>
    <w:p w14:paraId="06881DB0" w14:textId="77777777" w:rsidR="00CF4936" w:rsidRDefault="00CF4936" w:rsidP="00CF4936"/>
    <w:p w14:paraId="459554DE" w14:textId="77777777" w:rsidR="007166C5" w:rsidRDefault="007166C5" w:rsidP="00CF4936"/>
    <w:p w14:paraId="6243B3D0" w14:textId="77777777" w:rsidR="007166C5" w:rsidRDefault="007166C5" w:rsidP="00CF4936"/>
    <w:p w14:paraId="320CBE41" w14:textId="77777777" w:rsidR="007166C5" w:rsidRDefault="007166C5" w:rsidP="00CF4936"/>
    <w:p w14:paraId="42C21FCA" w14:textId="77777777" w:rsidR="007166C5" w:rsidRDefault="007166C5" w:rsidP="00CF4936"/>
    <w:p w14:paraId="398ABA34" w14:textId="77777777" w:rsidR="007166C5" w:rsidRDefault="007166C5" w:rsidP="00CF4936"/>
    <w:p w14:paraId="33D92CAA" w14:textId="490D5323" w:rsidR="007166C5" w:rsidRPr="00325139" w:rsidRDefault="007166C5" w:rsidP="007166C5">
      <w:pPr>
        <w:tabs>
          <w:tab w:val="left" w:pos="7340"/>
        </w:tabs>
        <w:ind w:left="-360"/>
        <w:jc w:val="center"/>
        <w:rPr>
          <w:rFonts w:ascii="Arial" w:hAnsi="Arial" w:cs="Arial"/>
          <w:b/>
          <w:bCs/>
          <w:sz w:val="40"/>
          <w:szCs w:val="40"/>
        </w:rPr>
      </w:pPr>
      <w:r w:rsidRPr="00325139">
        <w:rPr>
          <w:rFonts w:ascii="Arial" w:hAnsi="Arial" w:cs="Arial"/>
          <w:b/>
          <w:bCs/>
          <w:sz w:val="40"/>
          <w:szCs w:val="40"/>
        </w:rPr>
        <w:lastRenderedPageBreak/>
        <w:t xml:space="preserve">Case </w:t>
      </w:r>
      <w:r w:rsidR="00E23BFE">
        <w:rPr>
          <w:rFonts w:ascii="Arial" w:hAnsi="Arial" w:cs="Arial"/>
          <w:b/>
          <w:bCs/>
          <w:sz w:val="40"/>
          <w:szCs w:val="40"/>
        </w:rPr>
        <w:t>5</w:t>
      </w:r>
    </w:p>
    <w:tbl>
      <w:tblPr>
        <w:tblStyle w:val="TableGrid"/>
        <w:tblW w:w="1385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09"/>
        <w:gridCol w:w="1811"/>
        <w:gridCol w:w="3993"/>
        <w:gridCol w:w="6142"/>
      </w:tblGrid>
      <w:tr w:rsidR="007166C5" w14:paraId="378D4EC6" w14:textId="77777777" w:rsidTr="006A5A62">
        <w:tc>
          <w:tcPr>
            <w:tcW w:w="1907" w:type="dxa"/>
          </w:tcPr>
          <w:p w14:paraId="2D9342A3" w14:textId="77777777" w:rsidR="007166C5" w:rsidRPr="00972A6B" w:rsidRDefault="007166C5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 Group</w:t>
            </w:r>
            <w:r>
              <w:rPr>
                <w:b/>
                <w:bCs/>
              </w:rPr>
              <w:t>(timestamp)</w:t>
            </w:r>
          </w:p>
        </w:tc>
        <w:tc>
          <w:tcPr>
            <w:tcW w:w="1811" w:type="dxa"/>
          </w:tcPr>
          <w:p w14:paraId="057028A2" w14:textId="77777777" w:rsidR="007166C5" w:rsidRPr="00972A6B" w:rsidRDefault="007166C5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</w:t>
            </w:r>
          </w:p>
        </w:tc>
        <w:tc>
          <w:tcPr>
            <w:tcW w:w="3993" w:type="dxa"/>
          </w:tcPr>
          <w:p w14:paraId="3AD371EB" w14:textId="77777777" w:rsidR="007166C5" w:rsidRPr="00972A6B" w:rsidRDefault="007166C5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Action</w:t>
            </w:r>
            <w:r>
              <w:rPr>
                <w:b/>
                <w:bCs/>
              </w:rPr>
              <w:t>/Condition</w:t>
            </w:r>
          </w:p>
        </w:tc>
        <w:tc>
          <w:tcPr>
            <w:tcW w:w="6144" w:type="dxa"/>
          </w:tcPr>
          <w:p w14:paraId="5CC61E82" w14:textId="77777777" w:rsidR="007166C5" w:rsidRPr="00972A6B" w:rsidRDefault="007166C5" w:rsidP="006A5A62">
            <w:pPr>
              <w:tabs>
                <w:tab w:val="left" w:pos="734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Obligation </w:t>
            </w:r>
            <w:r w:rsidRPr="00972A6B">
              <w:rPr>
                <w:b/>
                <w:bCs/>
              </w:rPr>
              <w:t>Sequences with Race Condition</w:t>
            </w:r>
            <w:r>
              <w:rPr>
                <w:b/>
                <w:bCs/>
              </w:rPr>
              <w:t xml:space="preserve"> -&gt; conflicting postcondition</w:t>
            </w:r>
          </w:p>
        </w:tc>
      </w:tr>
      <w:tr w:rsidR="007166C5" w14:paraId="5A18DC23" w14:textId="77777777" w:rsidTr="006A5A62">
        <w:tc>
          <w:tcPr>
            <w:tcW w:w="1907" w:type="dxa"/>
            <w:tcBorders>
              <w:bottom w:val="single" w:sz="4" w:space="0" w:color="000000" w:themeColor="text1"/>
            </w:tcBorders>
          </w:tcPr>
          <w:p w14:paraId="4313CAD6" w14:textId="77777777" w:rsidR="007166C5" w:rsidRPr="00287F86" w:rsidRDefault="007166C5" w:rsidP="006A5A62">
            <w:pPr>
              <w:tabs>
                <w:tab w:val="left" w:pos="7340"/>
              </w:tabs>
            </w:pPr>
            <w:r w:rsidRPr="00287F86">
              <w:t>CreatePDS</w:t>
            </w:r>
            <w:r>
              <w:t>(1)</w:t>
            </w:r>
          </w:p>
        </w:tc>
        <w:tc>
          <w:tcPr>
            <w:tcW w:w="1811" w:type="dxa"/>
            <w:tcBorders>
              <w:bottom w:val="single" w:sz="4" w:space="0" w:color="000000" w:themeColor="text1"/>
            </w:tcBorders>
          </w:tcPr>
          <w:p w14:paraId="69594377" w14:textId="77777777" w:rsidR="007166C5" w:rsidRPr="00287F86" w:rsidRDefault="007166C5" w:rsidP="006A5A62">
            <w:pPr>
              <w:tabs>
                <w:tab w:val="left" w:pos="7340"/>
              </w:tabs>
            </w:pPr>
            <w:r w:rsidRPr="00287F86">
              <w:t>CreatePDS</w:t>
            </w:r>
          </w:p>
        </w:tc>
        <w:tc>
          <w:tcPr>
            <w:tcW w:w="3993" w:type="dxa"/>
            <w:tcBorders>
              <w:bottom w:val="single" w:sz="4" w:space="0" w:color="000000" w:themeColor="text1"/>
            </w:tcBorders>
          </w:tcPr>
          <w:p w14:paraId="207E1043" w14:textId="77777777" w:rsidR="007166C5" w:rsidRPr="00287F86" w:rsidRDefault="007166C5" w:rsidP="006A5A62">
            <w:pPr>
              <w:tabs>
                <w:tab w:val="left" w:pos="7340"/>
              </w:tabs>
            </w:pPr>
            <w:r>
              <w:t>g</w:t>
            </w:r>
            <w:r w:rsidRPr="00287F86">
              <w:t>rant(PI,{add-copi},PDSWhole)</w:t>
            </w:r>
          </w:p>
        </w:tc>
        <w:tc>
          <w:tcPr>
            <w:tcW w:w="6144" w:type="dxa"/>
          </w:tcPr>
          <w:p w14:paraId="1F42A0A0" w14:textId="77777777" w:rsidR="007166C5" w:rsidRDefault="007166C5" w:rsidP="006A5A62">
            <w:pPr>
              <w:tabs>
                <w:tab w:val="left" w:pos="7340"/>
              </w:tabs>
            </w:pPr>
            <w:r>
              <w:t>N/A</w:t>
            </w:r>
          </w:p>
        </w:tc>
      </w:tr>
      <w:tr w:rsidR="007166C5" w14:paraId="337A186D" w14:textId="77777777" w:rsidTr="006A5A62">
        <w:tc>
          <w:tcPr>
            <w:tcW w:w="190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C20588" w14:textId="77777777" w:rsidR="007166C5" w:rsidRPr="00287F86" w:rsidRDefault="007166C5" w:rsidP="006A5A62">
            <w:pPr>
              <w:tabs>
                <w:tab w:val="left" w:pos="7340"/>
              </w:tabs>
            </w:pPr>
            <w:r w:rsidRPr="00287F86">
              <w:t>DeleteCoPI</w:t>
            </w:r>
            <w:r>
              <w:t>(1)</w:t>
            </w: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5AEB93" w14:textId="77777777" w:rsidR="007166C5" w:rsidRPr="00287F86" w:rsidRDefault="007166C5" w:rsidP="006A5A62">
            <w:pPr>
              <w:tabs>
                <w:tab w:val="left" w:pos="7340"/>
              </w:tabs>
            </w:pPr>
            <w:r w:rsidRPr="00287F86">
              <w:t>DeleteCoPI1</w:t>
            </w:r>
          </w:p>
        </w:tc>
        <w:tc>
          <w:tcPr>
            <w:tcW w:w="3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0C56F2" w14:textId="77777777" w:rsidR="007166C5" w:rsidRPr="00287F86" w:rsidRDefault="007166C5" w:rsidP="006A5A62">
            <w:pPr>
              <w:tabs>
                <w:tab w:val="left" w:pos="7340"/>
              </w:tabs>
            </w:pPr>
            <w:r>
              <w:t>d</w:t>
            </w:r>
            <w:r w:rsidRPr="00287F86">
              <w:t>elete association(CoPI,{read},PDSWhole)</w:t>
            </w:r>
          </w:p>
        </w:tc>
        <w:tc>
          <w:tcPr>
            <w:tcW w:w="6144" w:type="dxa"/>
            <w:vMerge w:val="restart"/>
            <w:tcBorders>
              <w:left w:val="single" w:sz="4" w:space="0" w:color="000000" w:themeColor="text1"/>
            </w:tcBorders>
          </w:tcPr>
          <w:p w14:paraId="1F705503" w14:textId="77777777" w:rsidR="007166C5" w:rsidRDefault="007166C5" w:rsidP="006A5A62">
            <w:pPr>
              <w:tabs>
                <w:tab w:val="left" w:pos="7340"/>
              </w:tabs>
            </w:pPr>
            <w:r>
              <w:t>None</w:t>
            </w:r>
          </w:p>
        </w:tc>
      </w:tr>
      <w:tr w:rsidR="007166C5" w14:paraId="16DF13FA" w14:textId="77777777" w:rsidTr="006A5A62">
        <w:tc>
          <w:tcPr>
            <w:tcW w:w="1907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07DA3F" w14:textId="77777777" w:rsidR="007166C5" w:rsidRPr="00287F86" w:rsidRDefault="007166C5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4C9C1F" w14:textId="77777777" w:rsidR="007166C5" w:rsidRPr="00287F86" w:rsidRDefault="007166C5" w:rsidP="006A5A62">
            <w:pPr>
              <w:tabs>
                <w:tab w:val="left" w:pos="7340"/>
              </w:tabs>
            </w:pPr>
            <w:r w:rsidRPr="00287F86">
              <w:t>DeleteCoPI2</w:t>
            </w:r>
          </w:p>
        </w:tc>
        <w:tc>
          <w:tcPr>
            <w:tcW w:w="399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0E2735" w14:textId="77777777" w:rsidR="007166C5" w:rsidRPr="00287F86" w:rsidRDefault="007166C5" w:rsidP="006A5A62">
            <w:pPr>
              <w:tabs>
                <w:tab w:val="left" w:pos="7340"/>
              </w:tabs>
            </w:pPr>
            <w:r>
              <w:t>d</w:t>
            </w:r>
            <w:r w:rsidRPr="00287F86">
              <w:t>elete association(CoPI,{edit},PDSWhole)</w:t>
            </w:r>
          </w:p>
        </w:tc>
        <w:tc>
          <w:tcPr>
            <w:tcW w:w="6144" w:type="dxa"/>
            <w:vMerge/>
            <w:tcBorders>
              <w:left w:val="single" w:sz="4" w:space="0" w:color="000000" w:themeColor="text1"/>
            </w:tcBorders>
          </w:tcPr>
          <w:p w14:paraId="6602DCD7" w14:textId="77777777" w:rsidR="007166C5" w:rsidRDefault="007166C5" w:rsidP="006A5A62">
            <w:pPr>
              <w:tabs>
                <w:tab w:val="left" w:pos="7340"/>
              </w:tabs>
            </w:pPr>
          </w:p>
        </w:tc>
      </w:tr>
      <w:tr w:rsidR="007166C5" w14:paraId="36800229" w14:textId="77777777" w:rsidTr="006A5A62">
        <w:tc>
          <w:tcPr>
            <w:tcW w:w="1907" w:type="dxa"/>
            <w:vMerge w:val="restart"/>
            <w:tcBorders>
              <w:top w:val="single" w:sz="4" w:space="0" w:color="000000" w:themeColor="text1"/>
            </w:tcBorders>
          </w:tcPr>
          <w:p w14:paraId="070E1891" w14:textId="77777777" w:rsidR="007166C5" w:rsidRDefault="007166C5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(2)</w:t>
            </w:r>
          </w:p>
        </w:tc>
        <w:tc>
          <w:tcPr>
            <w:tcW w:w="1811" w:type="dxa"/>
            <w:tcBorders>
              <w:top w:val="single" w:sz="4" w:space="0" w:color="000000" w:themeColor="text1"/>
            </w:tcBorders>
          </w:tcPr>
          <w:p w14:paraId="42D135BD" w14:textId="77777777" w:rsidR="007166C5" w:rsidRDefault="007166C5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1</w:t>
            </w:r>
          </w:p>
        </w:tc>
        <w:tc>
          <w:tcPr>
            <w:tcW w:w="3993" w:type="dxa"/>
            <w:tcBorders>
              <w:top w:val="single" w:sz="4" w:space="0" w:color="000000" w:themeColor="text1"/>
            </w:tcBorders>
          </w:tcPr>
          <w:p w14:paraId="6A909F3B" w14:textId="77777777" w:rsidR="007166C5" w:rsidRDefault="007166C5" w:rsidP="006A5A62">
            <w:pPr>
              <w:tabs>
                <w:tab w:val="left" w:pos="7340"/>
              </w:tabs>
            </w:pPr>
            <w:r>
              <w:t>assign(Bob,CoPI)</w:t>
            </w:r>
          </w:p>
          <w:p w14:paraId="088555C2" w14:textId="17905F7A" w:rsidR="003614EE" w:rsidRPr="00F353A6" w:rsidRDefault="001A5982" w:rsidP="006A5A62">
            <w:pPr>
              <w:tabs>
                <w:tab w:val="left" w:pos="7340"/>
              </w:tabs>
            </w:pPr>
            <w:r>
              <w:t xml:space="preserve">delete </w:t>
            </w:r>
            <w:r w:rsidR="003614EE">
              <w:t>assign(Alice,CoPI)</w:t>
            </w:r>
          </w:p>
        </w:tc>
        <w:tc>
          <w:tcPr>
            <w:tcW w:w="6144" w:type="dxa"/>
            <w:vMerge w:val="restart"/>
          </w:tcPr>
          <w:p w14:paraId="7E379C9C" w14:textId="77777777" w:rsidR="007166C5" w:rsidRDefault="007166C5" w:rsidP="006A5A62">
            <w:pPr>
              <w:tabs>
                <w:tab w:val="left" w:pos="7340"/>
              </w:tabs>
            </w:pPr>
            <w:r>
              <w:t>None</w:t>
            </w:r>
          </w:p>
        </w:tc>
      </w:tr>
      <w:tr w:rsidR="007166C5" w14:paraId="0A7D00C3" w14:textId="77777777" w:rsidTr="006A5A62">
        <w:tc>
          <w:tcPr>
            <w:tcW w:w="1907" w:type="dxa"/>
            <w:vMerge/>
          </w:tcPr>
          <w:p w14:paraId="67DFB18A" w14:textId="77777777" w:rsidR="007166C5" w:rsidRDefault="007166C5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0BAAE263" w14:textId="77777777" w:rsidR="007166C5" w:rsidRDefault="007166C5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2</w:t>
            </w:r>
          </w:p>
        </w:tc>
        <w:tc>
          <w:tcPr>
            <w:tcW w:w="3993" w:type="dxa"/>
          </w:tcPr>
          <w:p w14:paraId="35BBAEFB" w14:textId="77777777" w:rsidR="007166C5" w:rsidRDefault="007166C5" w:rsidP="006A5A62">
            <w:pPr>
              <w:tabs>
                <w:tab w:val="left" w:pos="7340"/>
              </w:tabs>
            </w:pPr>
            <w:r>
              <w:t>assign(Bob,CoPI)/contains(Alice,CoPI)</w:t>
            </w:r>
          </w:p>
        </w:tc>
        <w:tc>
          <w:tcPr>
            <w:tcW w:w="6144" w:type="dxa"/>
            <w:vMerge/>
          </w:tcPr>
          <w:p w14:paraId="7C34A3CE" w14:textId="77777777" w:rsidR="007166C5" w:rsidRDefault="007166C5" w:rsidP="006A5A62">
            <w:pPr>
              <w:tabs>
                <w:tab w:val="left" w:pos="7340"/>
              </w:tabs>
            </w:pPr>
          </w:p>
        </w:tc>
      </w:tr>
      <w:tr w:rsidR="007166C5" w14:paraId="05E025FD" w14:textId="77777777" w:rsidTr="006A5A62">
        <w:trPr>
          <w:trHeight w:val="30"/>
        </w:trPr>
        <w:tc>
          <w:tcPr>
            <w:tcW w:w="1907" w:type="dxa"/>
            <w:vMerge/>
          </w:tcPr>
          <w:p w14:paraId="7892F41B" w14:textId="77777777" w:rsidR="007166C5" w:rsidRDefault="007166C5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38ABA3A6" w14:textId="77777777" w:rsidR="007166C5" w:rsidRDefault="007166C5" w:rsidP="006A5A62">
            <w:pPr>
              <w:tabs>
                <w:tab w:val="left" w:pos="7340"/>
              </w:tabs>
            </w:pPr>
            <w:r w:rsidRPr="00972A6B">
              <w:t>AddCoPI</w:t>
            </w:r>
            <w:r>
              <w:t>3</w:t>
            </w:r>
          </w:p>
        </w:tc>
        <w:tc>
          <w:tcPr>
            <w:tcW w:w="3993" w:type="dxa"/>
          </w:tcPr>
          <w:p w14:paraId="2BB1EA40" w14:textId="77777777" w:rsidR="007166C5" w:rsidRDefault="007166C5" w:rsidP="006A5A62">
            <w:pPr>
              <w:tabs>
                <w:tab w:val="left" w:pos="7340"/>
              </w:tabs>
            </w:pPr>
            <w:r>
              <w:t>assign(Alice,CoPI)</w:t>
            </w:r>
          </w:p>
        </w:tc>
        <w:tc>
          <w:tcPr>
            <w:tcW w:w="6144" w:type="dxa"/>
            <w:vMerge/>
          </w:tcPr>
          <w:p w14:paraId="63747602" w14:textId="77777777" w:rsidR="007166C5" w:rsidRDefault="007166C5" w:rsidP="006A5A62">
            <w:pPr>
              <w:tabs>
                <w:tab w:val="left" w:pos="7340"/>
              </w:tabs>
            </w:pPr>
          </w:p>
        </w:tc>
      </w:tr>
    </w:tbl>
    <w:p w14:paraId="031E06AC" w14:textId="77777777" w:rsidR="007166C5" w:rsidRDefault="007166C5" w:rsidP="007166C5"/>
    <w:p w14:paraId="7817A1B6" w14:textId="1D76E663" w:rsidR="00956370" w:rsidRPr="00395B41" w:rsidRDefault="00956370" w:rsidP="00395B41">
      <w:pPr>
        <w:tabs>
          <w:tab w:val="left" w:pos="7340"/>
        </w:tabs>
        <w:ind w:left="-360"/>
        <w:jc w:val="center"/>
        <w:rPr>
          <w:rFonts w:ascii="Arial" w:hAnsi="Arial" w:cs="Arial"/>
          <w:b/>
          <w:bCs/>
          <w:sz w:val="40"/>
          <w:szCs w:val="40"/>
        </w:rPr>
      </w:pPr>
      <w:r w:rsidRPr="00325139">
        <w:rPr>
          <w:rFonts w:ascii="Arial" w:hAnsi="Arial" w:cs="Arial"/>
          <w:b/>
          <w:bCs/>
          <w:sz w:val="40"/>
          <w:szCs w:val="40"/>
        </w:rPr>
        <w:t xml:space="preserve">Case </w:t>
      </w:r>
      <w:r>
        <w:rPr>
          <w:rFonts w:ascii="Arial" w:hAnsi="Arial" w:cs="Arial"/>
          <w:b/>
          <w:bCs/>
          <w:sz w:val="40"/>
          <w:szCs w:val="40"/>
        </w:rPr>
        <w:t>6</w:t>
      </w:r>
    </w:p>
    <w:tbl>
      <w:tblPr>
        <w:tblStyle w:val="TableGrid"/>
        <w:tblW w:w="1385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909"/>
        <w:gridCol w:w="1810"/>
        <w:gridCol w:w="4467"/>
        <w:gridCol w:w="5669"/>
      </w:tblGrid>
      <w:tr w:rsidR="00DB186B" w14:paraId="0AF24738" w14:textId="77777777" w:rsidTr="00D25736">
        <w:tc>
          <w:tcPr>
            <w:tcW w:w="1907" w:type="dxa"/>
          </w:tcPr>
          <w:p w14:paraId="0790D352" w14:textId="77777777" w:rsidR="00DB186B" w:rsidRPr="00972A6B" w:rsidRDefault="00DB186B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 Group</w:t>
            </w:r>
            <w:r>
              <w:rPr>
                <w:b/>
                <w:bCs/>
              </w:rPr>
              <w:t>(timestamp)</w:t>
            </w:r>
          </w:p>
        </w:tc>
        <w:tc>
          <w:tcPr>
            <w:tcW w:w="1811" w:type="dxa"/>
          </w:tcPr>
          <w:p w14:paraId="5A07A696" w14:textId="77777777" w:rsidR="00DB186B" w:rsidRPr="00972A6B" w:rsidRDefault="00DB186B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Obligation</w:t>
            </w:r>
          </w:p>
        </w:tc>
        <w:tc>
          <w:tcPr>
            <w:tcW w:w="4467" w:type="dxa"/>
          </w:tcPr>
          <w:p w14:paraId="728EB25D" w14:textId="77777777" w:rsidR="00DB186B" w:rsidRPr="00972A6B" w:rsidRDefault="00DB186B" w:rsidP="006A5A62">
            <w:pPr>
              <w:tabs>
                <w:tab w:val="left" w:pos="7340"/>
              </w:tabs>
              <w:rPr>
                <w:b/>
                <w:bCs/>
              </w:rPr>
            </w:pPr>
            <w:r w:rsidRPr="00972A6B">
              <w:rPr>
                <w:b/>
                <w:bCs/>
              </w:rPr>
              <w:t>Action</w:t>
            </w:r>
            <w:r>
              <w:rPr>
                <w:b/>
                <w:bCs/>
              </w:rPr>
              <w:t>/Condition</w:t>
            </w:r>
          </w:p>
        </w:tc>
        <w:tc>
          <w:tcPr>
            <w:tcW w:w="5670" w:type="dxa"/>
          </w:tcPr>
          <w:p w14:paraId="675D8CDF" w14:textId="77777777" w:rsidR="00DB186B" w:rsidRPr="00972A6B" w:rsidRDefault="00DB186B" w:rsidP="006A5A62">
            <w:pPr>
              <w:tabs>
                <w:tab w:val="left" w:pos="734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Obligation </w:t>
            </w:r>
            <w:r w:rsidRPr="00972A6B">
              <w:rPr>
                <w:b/>
                <w:bCs/>
              </w:rPr>
              <w:t>Sequences with Race Condition</w:t>
            </w:r>
            <w:r>
              <w:rPr>
                <w:b/>
                <w:bCs/>
              </w:rPr>
              <w:t xml:space="preserve"> -&gt; conflicting postcondition</w:t>
            </w:r>
          </w:p>
        </w:tc>
      </w:tr>
      <w:tr w:rsidR="00DB186B" w14:paraId="4A565DED" w14:textId="77777777" w:rsidTr="00D25736">
        <w:tc>
          <w:tcPr>
            <w:tcW w:w="1907" w:type="dxa"/>
            <w:tcBorders>
              <w:bottom w:val="single" w:sz="4" w:space="0" w:color="000000" w:themeColor="text1"/>
            </w:tcBorders>
          </w:tcPr>
          <w:p w14:paraId="0BA2DAA8" w14:textId="77777777" w:rsidR="00DB186B" w:rsidRPr="00287F86" w:rsidRDefault="00DB186B" w:rsidP="006A5A62">
            <w:pPr>
              <w:tabs>
                <w:tab w:val="left" w:pos="7340"/>
              </w:tabs>
            </w:pPr>
            <w:r w:rsidRPr="00287F86">
              <w:t>CreatePDS</w:t>
            </w:r>
            <w:r>
              <w:t>(1)</w:t>
            </w:r>
          </w:p>
        </w:tc>
        <w:tc>
          <w:tcPr>
            <w:tcW w:w="1811" w:type="dxa"/>
            <w:tcBorders>
              <w:bottom w:val="single" w:sz="4" w:space="0" w:color="000000" w:themeColor="text1"/>
            </w:tcBorders>
          </w:tcPr>
          <w:p w14:paraId="01AB1210" w14:textId="77777777" w:rsidR="00DB186B" w:rsidRPr="00287F86" w:rsidRDefault="00DB186B" w:rsidP="006A5A62">
            <w:pPr>
              <w:tabs>
                <w:tab w:val="left" w:pos="7340"/>
              </w:tabs>
            </w:pPr>
            <w:r w:rsidRPr="00287F86">
              <w:t>CreatePDS</w:t>
            </w:r>
          </w:p>
        </w:tc>
        <w:tc>
          <w:tcPr>
            <w:tcW w:w="4467" w:type="dxa"/>
            <w:tcBorders>
              <w:bottom w:val="single" w:sz="4" w:space="0" w:color="000000" w:themeColor="text1"/>
            </w:tcBorders>
          </w:tcPr>
          <w:p w14:paraId="1AE097AD" w14:textId="77777777" w:rsidR="00DB186B" w:rsidRPr="00287F86" w:rsidRDefault="00DB186B" w:rsidP="006A5A62">
            <w:pPr>
              <w:tabs>
                <w:tab w:val="left" w:pos="7340"/>
              </w:tabs>
            </w:pPr>
            <w:r>
              <w:t>g</w:t>
            </w:r>
            <w:r w:rsidRPr="00287F86">
              <w:t>rant(PI,{add-copi},PDSWhole)</w:t>
            </w:r>
          </w:p>
        </w:tc>
        <w:tc>
          <w:tcPr>
            <w:tcW w:w="5670" w:type="dxa"/>
          </w:tcPr>
          <w:p w14:paraId="3527939A" w14:textId="77777777" w:rsidR="00DB186B" w:rsidRDefault="00DB186B" w:rsidP="006A5A62">
            <w:pPr>
              <w:tabs>
                <w:tab w:val="left" w:pos="7340"/>
              </w:tabs>
            </w:pPr>
            <w:r>
              <w:t>N/A</w:t>
            </w:r>
          </w:p>
        </w:tc>
      </w:tr>
      <w:tr w:rsidR="00DB186B" w14:paraId="2E2C5B91" w14:textId="77777777" w:rsidTr="00D25736">
        <w:tc>
          <w:tcPr>
            <w:tcW w:w="1907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5E24E9" w14:textId="77777777" w:rsidR="00DB186B" w:rsidRPr="00287F86" w:rsidRDefault="00DB186B" w:rsidP="006A5A62">
            <w:pPr>
              <w:tabs>
                <w:tab w:val="left" w:pos="7340"/>
              </w:tabs>
            </w:pPr>
            <w:r w:rsidRPr="00287F86">
              <w:t>DeleteCoPI</w:t>
            </w:r>
            <w:r>
              <w:t>(1)</w:t>
            </w: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BAFA5A" w14:textId="77777777" w:rsidR="00DB186B" w:rsidRPr="00287F86" w:rsidRDefault="00DB186B" w:rsidP="006A5A62">
            <w:pPr>
              <w:tabs>
                <w:tab w:val="left" w:pos="7340"/>
              </w:tabs>
            </w:pPr>
            <w:r w:rsidRPr="00287F86">
              <w:t>DeleteCoPI1</w:t>
            </w:r>
          </w:p>
        </w:tc>
        <w:tc>
          <w:tcPr>
            <w:tcW w:w="44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232457" w14:textId="77777777" w:rsidR="00DB186B" w:rsidRPr="00287F86" w:rsidRDefault="00DB186B" w:rsidP="006A5A62">
            <w:pPr>
              <w:tabs>
                <w:tab w:val="left" w:pos="7340"/>
              </w:tabs>
            </w:pPr>
            <w:r>
              <w:t>d</w:t>
            </w:r>
            <w:r w:rsidRPr="00287F86">
              <w:t>elete association(CoPI,{read},PDSWhole)</w:t>
            </w:r>
          </w:p>
        </w:tc>
        <w:tc>
          <w:tcPr>
            <w:tcW w:w="5670" w:type="dxa"/>
            <w:vMerge w:val="restart"/>
            <w:tcBorders>
              <w:left w:val="single" w:sz="4" w:space="0" w:color="000000" w:themeColor="text1"/>
            </w:tcBorders>
          </w:tcPr>
          <w:p w14:paraId="0B35E8B0" w14:textId="77777777" w:rsidR="00DB186B" w:rsidRDefault="00DB186B" w:rsidP="006A5A62">
            <w:pPr>
              <w:tabs>
                <w:tab w:val="left" w:pos="7340"/>
              </w:tabs>
            </w:pPr>
            <w:r>
              <w:t>None</w:t>
            </w:r>
          </w:p>
        </w:tc>
      </w:tr>
      <w:tr w:rsidR="00DB186B" w14:paraId="3AB03DB6" w14:textId="77777777" w:rsidTr="00D25736">
        <w:tc>
          <w:tcPr>
            <w:tcW w:w="1907" w:type="dxa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6C182EB" w14:textId="77777777" w:rsidR="00DB186B" w:rsidRPr="00287F86" w:rsidRDefault="00DB186B" w:rsidP="006A5A62">
            <w:pPr>
              <w:tabs>
                <w:tab w:val="left" w:pos="7340"/>
              </w:tabs>
            </w:pPr>
          </w:p>
        </w:tc>
        <w:tc>
          <w:tcPr>
            <w:tcW w:w="1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C868E1" w14:textId="77777777" w:rsidR="00DB186B" w:rsidRPr="00287F86" w:rsidRDefault="00DB186B" w:rsidP="006A5A62">
            <w:pPr>
              <w:tabs>
                <w:tab w:val="left" w:pos="7340"/>
              </w:tabs>
            </w:pPr>
            <w:r w:rsidRPr="00287F86">
              <w:t>DeleteCoPI2</w:t>
            </w:r>
          </w:p>
        </w:tc>
        <w:tc>
          <w:tcPr>
            <w:tcW w:w="44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6C7527" w14:textId="77777777" w:rsidR="00DB186B" w:rsidRPr="00287F86" w:rsidRDefault="00DB186B" w:rsidP="006A5A62">
            <w:pPr>
              <w:tabs>
                <w:tab w:val="left" w:pos="7340"/>
              </w:tabs>
            </w:pPr>
            <w:r>
              <w:t>d</w:t>
            </w:r>
            <w:r w:rsidRPr="00287F86">
              <w:t>elete association(CoPI,{edit},PDSWhole)</w:t>
            </w:r>
          </w:p>
        </w:tc>
        <w:tc>
          <w:tcPr>
            <w:tcW w:w="5670" w:type="dxa"/>
            <w:vMerge/>
            <w:tcBorders>
              <w:left w:val="single" w:sz="4" w:space="0" w:color="000000" w:themeColor="text1"/>
            </w:tcBorders>
          </w:tcPr>
          <w:p w14:paraId="4AD724EC" w14:textId="77777777" w:rsidR="00DB186B" w:rsidRDefault="00DB186B" w:rsidP="006A5A62">
            <w:pPr>
              <w:tabs>
                <w:tab w:val="left" w:pos="7340"/>
              </w:tabs>
            </w:pPr>
          </w:p>
        </w:tc>
      </w:tr>
      <w:tr w:rsidR="0055514D" w14:paraId="19D21408" w14:textId="77777777" w:rsidTr="00D25736">
        <w:tc>
          <w:tcPr>
            <w:tcW w:w="1907" w:type="dxa"/>
            <w:vMerge w:val="restart"/>
            <w:tcBorders>
              <w:top w:val="single" w:sz="4" w:space="0" w:color="000000" w:themeColor="text1"/>
            </w:tcBorders>
          </w:tcPr>
          <w:p w14:paraId="163C5001" w14:textId="77777777" w:rsidR="0055514D" w:rsidRDefault="0055514D" w:rsidP="0055514D">
            <w:pPr>
              <w:tabs>
                <w:tab w:val="left" w:pos="7340"/>
              </w:tabs>
            </w:pPr>
            <w:r w:rsidRPr="00972A6B">
              <w:t>AddCoPI</w:t>
            </w:r>
            <w:r>
              <w:t>(2)</w:t>
            </w:r>
          </w:p>
        </w:tc>
        <w:tc>
          <w:tcPr>
            <w:tcW w:w="1811" w:type="dxa"/>
            <w:tcBorders>
              <w:top w:val="single" w:sz="4" w:space="0" w:color="000000" w:themeColor="text1"/>
            </w:tcBorders>
          </w:tcPr>
          <w:p w14:paraId="22D5E485" w14:textId="77777777" w:rsidR="0055514D" w:rsidRDefault="0055514D" w:rsidP="0055514D">
            <w:pPr>
              <w:tabs>
                <w:tab w:val="left" w:pos="7340"/>
              </w:tabs>
            </w:pPr>
            <w:r w:rsidRPr="00972A6B">
              <w:t>AddCoPI</w:t>
            </w:r>
            <w:r>
              <w:t>1</w:t>
            </w:r>
          </w:p>
        </w:tc>
        <w:tc>
          <w:tcPr>
            <w:tcW w:w="4467" w:type="dxa"/>
            <w:tcBorders>
              <w:top w:val="single" w:sz="4" w:space="0" w:color="000000" w:themeColor="text1"/>
            </w:tcBorders>
          </w:tcPr>
          <w:p w14:paraId="324E8372" w14:textId="5E343BFB" w:rsidR="0055514D" w:rsidRPr="00F353A6" w:rsidRDefault="0055514D" w:rsidP="0055514D">
            <w:pPr>
              <w:tabs>
                <w:tab w:val="left" w:pos="7340"/>
              </w:tabs>
            </w:pPr>
            <w:r>
              <w:t>delete assign(Alice,CoPI)/contains(</w:t>
            </w:r>
            <w:r w:rsidR="00BE59CA">
              <w:t>James</w:t>
            </w:r>
            <w:r>
              <w:t>,CoPI)</w:t>
            </w:r>
          </w:p>
        </w:tc>
        <w:tc>
          <w:tcPr>
            <w:tcW w:w="5670" w:type="dxa"/>
            <w:vMerge w:val="restart"/>
          </w:tcPr>
          <w:p w14:paraId="0FE771B6" w14:textId="15A50973" w:rsidR="0055514D" w:rsidRDefault="0055514D" w:rsidP="0055514D">
            <w:pPr>
              <w:tabs>
                <w:tab w:val="left" w:pos="7340"/>
              </w:tabs>
            </w:pPr>
            <w:r>
              <w:t>{</w:t>
            </w:r>
            <w:r w:rsidRPr="00972A6B">
              <w:t>AddCoPI</w:t>
            </w:r>
            <w:r>
              <w:t>1,</w:t>
            </w:r>
            <w:r w:rsidRPr="00972A6B">
              <w:t xml:space="preserve"> AddCoPI</w:t>
            </w:r>
            <w:r>
              <w:t>2,</w:t>
            </w:r>
            <w:r w:rsidRPr="00972A6B">
              <w:t xml:space="preserve"> AddCoPI</w:t>
            </w:r>
            <w:r>
              <w:t>3} -&gt; assignment(</w:t>
            </w:r>
            <w:r w:rsidR="00BE59CA">
              <w:t>Alice</w:t>
            </w:r>
            <w:r>
              <w:t>,CoPI)</w:t>
            </w:r>
          </w:p>
          <w:p w14:paraId="09158669" w14:textId="5499D126" w:rsidR="0055514D" w:rsidRDefault="0055514D" w:rsidP="0055514D">
            <w:pPr>
              <w:tabs>
                <w:tab w:val="left" w:pos="7340"/>
              </w:tabs>
            </w:pPr>
            <w:r w:rsidRPr="00205BAA">
              <w:t>{AddCoPI</w:t>
            </w:r>
            <w:r>
              <w:t>2</w:t>
            </w:r>
            <w:r w:rsidRPr="00205BAA">
              <w:t>, AddCoPI</w:t>
            </w:r>
            <w:r>
              <w:t>1</w:t>
            </w:r>
            <w:r w:rsidRPr="00205BAA">
              <w:t xml:space="preserve">, AddCoPI3} -&gt; </w:t>
            </w:r>
            <w:r>
              <w:rPr>
                <w:rFonts w:ascii="MS Gothic" w:eastAsia="MS Gothic" w:hAnsi="MS Gothic" w:hint="eastAsia"/>
              </w:rPr>
              <w:t>¬</w:t>
            </w:r>
            <w:r>
              <w:t>assignment(</w:t>
            </w:r>
            <w:r w:rsidR="00176841">
              <w:t>Alice</w:t>
            </w:r>
            <w:r>
              <w:t>,CoPI)</w:t>
            </w:r>
          </w:p>
        </w:tc>
      </w:tr>
      <w:tr w:rsidR="0055514D" w14:paraId="6092B12E" w14:textId="77777777" w:rsidTr="00D25736">
        <w:tc>
          <w:tcPr>
            <w:tcW w:w="1907" w:type="dxa"/>
            <w:vMerge/>
          </w:tcPr>
          <w:p w14:paraId="2B573EFD" w14:textId="77777777" w:rsidR="0055514D" w:rsidRDefault="0055514D" w:rsidP="0055514D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4D183FB5" w14:textId="77777777" w:rsidR="0055514D" w:rsidRDefault="0055514D" w:rsidP="0055514D">
            <w:pPr>
              <w:tabs>
                <w:tab w:val="left" w:pos="7340"/>
              </w:tabs>
            </w:pPr>
            <w:r w:rsidRPr="00972A6B">
              <w:t>AddCoPI</w:t>
            </w:r>
            <w:r>
              <w:t>2</w:t>
            </w:r>
          </w:p>
        </w:tc>
        <w:tc>
          <w:tcPr>
            <w:tcW w:w="4467" w:type="dxa"/>
          </w:tcPr>
          <w:p w14:paraId="3650EDC1" w14:textId="29325AD2" w:rsidR="0055514D" w:rsidRDefault="0055514D" w:rsidP="0055514D">
            <w:pPr>
              <w:tabs>
                <w:tab w:val="left" w:pos="7340"/>
              </w:tabs>
            </w:pPr>
            <w:r>
              <w:t>assign(</w:t>
            </w:r>
            <w:r w:rsidR="00BE59CA">
              <w:t>James</w:t>
            </w:r>
            <w:r>
              <w:t>,CoPI)/contains(Alice,CoPI)</w:t>
            </w:r>
          </w:p>
        </w:tc>
        <w:tc>
          <w:tcPr>
            <w:tcW w:w="5670" w:type="dxa"/>
            <w:vMerge/>
          </w:tcPr>
          <w:p w14:paraId="59BDC746" w14:textId="77777777" w:rsidR="0055514D" w:rsidRDefault="0055514D" w:rsidP="0055514D">
            <w:pPr>
              <w:tabs>
                <w:tab w:val="left" w:pos="7340"/>
              </w:tabs>
            </w:pPr>
          </w:p>
        </w:tc>
      </w:tr>
      <w:tr w:rsidR="0055514D" w14:paraId="0BAADD45" w14:textId="77777777" w:rsidTr="00D25736">
        <w:trPr>
          <w:trHeight w:val="30"/>
        </w:trPr>
        <w:tc>
          <w:tcPr>
            <w:tcW w:w="1907" w:type="dxa"/>
            <w:vMerge/>
          </w:tcPr>
          <w:p w14:paraId="76A40900" w14:textId="77777777" w:rsidR="0055514D" w:rsidRDefault="0055514D" w:rsidP="0055514D">
            <w:pPr>
              <w:tabs>
                <w:tab w:val="left" w:pos="7340"/>
              </w:tabs>
            </w:pPr>
          </w:p>
        </w:tc>
        <w:tc>
          <w:tcPr>
            <w:tcW w:w="1811" w:type="dxa"/>
          </w:tcPr>
          <w:p w14:paraId="0DFA364C" w14:textId="77777777" w:rsidR="0055514D" w:rsidRDefault="0055514D" w:rsidP="0055514D">
            <w:pPr>
              <w:tabs>
                <w:tab w:val="left" w:pos="7340"/>
              </w:tabs>
            </w:pPr>
            <w:r w:rsidRPr="00972A6B">
              <w:t>AddCoPI</w:t>
            </w:r>
            <w:r>
              <w:t>3</w:t>
            </w:r>
          </w:p>
        </w:tc>
        <w:tc>
          <w:tcPr>
            <w:tcW w:w="4467" w:type="dxa"/>
          </w:tcPr>
          <w:p w14:paraId="5301A74C" w14:textId="426AD937" w:rsidR="0055514D" w:rsidRDefault="0055514D" w:rsidP="0055514D">
            <w:pPr>
              <w:tabs>
                <w:tab w:val="left" w:pos="7340"/>
              </w:tabs>
            </w:pPr>
            <w:r>
              <w:t>assign(</w:t>
            </w:r>
            <w:r w:rsidR="00421267">
              <w:t>Bob</w:t>
            </w:r>
            <w:r>
              <w:t>,CoPI)</w:t>
            </w:r>
          </w:p>
        </w:tc>
        <w:tc>
          <w:tcPr>
            <w:tcW w:w="5670" w:type="dxa"/>
            <w:vMerge/>
          </w:tcPr>
          <w:p w14:paraId="017BF677" w14:textId="77777777" w:rsidR="0055514D" w:rsidRDefault="0055514D" w:rsidP="0055514D">
            <w:pPr>
              <w:tabs>
                <w:tab w:val="left" w:pos="7340"/>
              </w:tabs>
            </w:pPr>
          </w:p>
        </w:tc>
      </w:tr>
    </w:tbl>
    <w:p w14:paraId="09B41078" w14:textId="77777777" w:rsidR="00722348" w:rsidRDefault="00722348" w:rsidP="00616E7A">
      <w:pPr>
        <w:tabs>
          <w:tab w:val="left" w:pos="7340"/>
        </w:tabs>
        <w:ind w:left="-360"/>
        <w:jc w:val="center"/>
      </w:pPr>
    </w:p>
    <w:p w14:paraId="1CD41973" w14:textId="77777777" w:rsidR="00FC6BB3" w:rsidRDefault="00FC6BB3" w:rsidP="00616E7A">
      <w:pPr>
        <w:tabs>
          <w:tab w:val="left" w:pos="7340"/>
        </w:tabs>
        <w:ind w:left="-360"/>
        <w:jc w:val="center"/>
      </w:pPr>
    </w:p>
    <w:p w14:paraId="463C30FC" w14:textId="77777777" w:rsidR="00FC6BB3" w:rsidRDefault="00FC6BB3" w:rsidP="00616E7A">
      <w:pPr>
        <w:tabs>
          <w:tab w:val="left" w:pos="7340"/>
        </w:tabs>
        <w:ind w:left="-360"/>
        <w:jc w:val="center"/>
      </w:pPr>
    </w:p>
    <w:p w14:paraId="659F439A" w14:textId="77777777" w:rsidR="00FC6BB3" w:rsidRDefault="00FC6BB3" w:rsidP="00616E7A">
      <w:pPr>
        <w:tabs>
          <w:tab w:val="left" w:pos="7340"/>
        </w:tabs>
        <w:ind w:left="-360"/>
        <w:jc w:val="center"/>
      </w:pPr>
    </w:p>
    <w:p w14:paraId="287E1DF8" w14:textId="77777777" w:rsidR="00FC6BB3" w:rsidRDefault="00FC6BB3" w:rsidP="00616E7A">
      <w:pPr>
        <w:tabs>
          <w:tab w:val="left" w:pos="7340"/>
        </w:tabs>
        <w:ind w:left="-360"/>
        <w:jc w:val="center"/>
      </w:pPr>
    </w:p>
    <w:p w14:paraId="6ECBE611" w14:textId="77777777" w:rsidR="00FC6BB3" w:rsidRDefault="00FC6BB3" w:rsidP="00616E7A">
      <w:pPr>
        <w:tabs>
          <w:tab w:val="left" w:pos="7340"/>
        </w:tabs>
        <w:ind w:left="-360"/>
        <w:jc w:val="center"/>
      </w:pPr>
    </w:p>
    <w:p w14:paraId="5E9FD64C" w14:textId="77777777" w:rsidR="00FC6BB3" w:rsidRDefault="00FC6BB3" w:rsidP="00616E7A">
      <w:pPr>
        <w:tabs>
          <w:tab w:val="left" w:pos="7340"/>
        </w:tabs>
        <w:ind w:left="-360"/>
        <w:jc w:val="center"/>
      </w:pPr>
    </w:p>
    <w:sectPr w:rsidR="00FC6BB3" w:rsidSect="006441B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MzUxMDQzNjSzMDRQ0lEKTi0uzszPAykwrAUA3zm7MiwAAAA="/>
  </w:docVars>
  <w:rsids>
    <w:rsidRoot w:val="00972A6B"/>
    <w:rsid w:val="00004CB8"/>
    <w:rsid w:val="0003600F"/>
    <w:rsid w:val="000360E0"/>
    <w:rsid w:val="000F4D06"/>
    <w:rsid w:val="00176841"/>
    <w:rsid w:val="001A5982"/>
    <w:rsid w:val="001E569B"/>
    <w:rsid w:val="001F17A2"/>
    <w:rsid w:val="001F28A8"/>
    <w:rsid w:val="00202B2F"/>
    <w:rsid w:val="00205BAA"/>
    <w:rsid w:val="00226F38"/>
    <w:rsid w:val="00236D54"/>
    <w:rsid w:val="00287F86"/>
    <w:rsid w:val="002B52B4"/>
    <w:rsid w:val="00304E0E"/>
    <w:rsid w:val="00337616"/>
    <w:rsid w:val="003614EE"/>
    <w:rsid w:val="003616CD"/>
    <w:rsid w:val="00395B41"/>
    <w:rsid w:val="003D17AA"/>
    <w:rsid w:val="003D4E9B"/>
    <w:rsid w:val="00421267"/>
    <w:rsid w:val="00454BDD"/>
    <w:rsid w:val="00482FB1"/>
    <w:rsid w:val="004E2034"/>
    <w:rsid w:val="0052188A"/>
    <w:rsid w:val="0055514D"/>
    <w:rsid w:val="00596279"/>
    <w:rsid w:val="00616E7A"/>
    <w:rsid w:val="0063599D"/>
    <w:rsid w:val="006441BB"/>
    <w:rsid w:val="00650905"/>
    <w:rsid w:val="00652979"/>
    <w:rsid w:val="00697691"/>
    <w:rsid w:val="006A5A62"/>
    <w:rsid w:val="0070773F"/>
    <w:rsid w:val="007155E9"/>
    <w:rsid w:val="007166C5"/>
    <w:rsid w:val="00722348"/>
    <w:rsid w:val="00751373"/>
    <w:rsid w:val="00751AC9"/>
    <w:rsid w:val="007969C3"/>
    <w:rsid w:val="008254AC"/>
    <w:rsid w:val="008407EC"/>
    <w:rsid w:val="0085269E"/>
    <w:rsid w:val="008719A2"/>
    <w:rsid w:val="00880474"/>
    <w:rsid w:val="008C2518"/>
    <w:rsid w:val="008E4764"/>
    <w:rsid w:val="00956370"/>
    <w:rsid w:val="0096757A"/>
    <w:rsid w:val="00972A6B"/>
    <w:rsid w:val="009909BE"/>
    <w:rsid w:val="009E2FA4"/>
    <w:rsid w:val="00A82F43"/>
    <w:rsid w:val="00A924FF"/>
    <w:rsid w:val="00AF3FD8"/>
    <w:rsid w:val="00B96B8A"/>
    <w:rsid w:val="00BE59CA"/>
    <w:rsid w:val="00BF3427"/>
    <w:rsid w:val="00C52127"/>
    <w:rsid w:val="00C76740"/>
    <w:rsid w:val="00CA60E6"/>
    <w:rsid w:val="00CB5888"/>
    <w:rsid w:val="00CD645F"/>
    <w:rsid w:val="00CF37AC"/>
    <w:rsid w:val="00CF4936"/>
    <w:rsid w:val="00CF4B9B"/>
    <w:rsid w:val="00D004BA"/>
    <w:rsid w:val="00D25736"/>
    <w:rsid w:val="00D42A2D"/>
    <w:rsid w:val="00DB186B"/>
    <w:rsid w:val="00DC3A19"/>
    <w:rsid w:val="00E23BFE"/>
    <w:rsid w:val="00E61481"/>
    <w:rsid w:val="00E74B66"/>
    <w:rsid w:val="00EB685E"/>
    <w:rsid w:val="00F3398A"/>
    <w:rsid w:val="00F353A6"/>
    <w:rsid w:val="00F85F6C"/>
    <w:rsid w:val="00F86EB5"/>
    <w:rsid w:val="00F96DE9"/>
    <w:rsid w:val="00FC6BB3"/>
    <w:rsid w:val="00FD5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97301"/>
  <w15:docId w15:val="{ED607851-AF6C-4E1C-BCC4-60234028C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86B"/>
  </w:style>
  <w:style w:type="paragraph" w:styleId="Heading1">
    <w:name w:val="heading 1"/>
    <w:basedOn w:val="Normal"/>
    <w:next w:val="Normal"/>
    <w:link w:val="Heading1Char"/>
    <w:uiPriority w:val="9"/>
    <w:qFormat/>
    <w:rsid w:val="00972A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2A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A6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2A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2A6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2A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A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A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A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2A6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2A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2A6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2A6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2A6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2A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2A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2A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2A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2A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2A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2A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2A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2A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2A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2A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2A6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2A6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2A6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2A6B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972A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D41D2-E110-47A4-BAF5-D6C13F376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2</TotalTime>
  <Pages>4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dpb7</dc:creator>
  <cp:keywords/>
  <dc:description/>
  <cp:lastModifiedBy>vadpb7</cp:lastModifiedBy>
  <cp:revision>2</cp:revision>
  <dcterms:created xsi:type="dcterms:W3CDTF">2024-04-03T20:11:00Z</dcterms:created>
  <dcterms:modified xsi:type="dcterms:W3CDTF">2024-04-10T19:21:00Z</dcterms:modified>
</cp:coreProperties>
</file>